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w:t>
      </w:r>
      <w:r>
        <w:rPr>
          <w:rFonts w:hint="eastAsia" w:ascii="方正小标宋简体" w:hAnsi="宋体" w:eastAsia="方正小标宋简体"/>
          <w:color w:val="000000"/>
          <w:sz w:val="44"/>
          <w:szCs w:val="32"/>
          <w:shd w:val="clear" w:color="auto" w:fill="FFFFFF"/>
          <w:lang w:val="en-US" w:eastAsia="zh-CN"/>
        </w:rPr>
        <w:t>2</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val="en-US" w:eastAsia="zh-CN"/>
        </w:rPr>
        <w:t>16</w:t>
      </w:r>
      <w:r>
        <w:rPr>
          <w:rFonts w:hint="eastAsia" w:ascii="方正小标宋简体" w:hAnsi="宋体" w:eastAsia="方正小标宋简体"/>
          <w:color w:val="000000"/>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1</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1</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12</w:t>
      </w:r>
      <w:r>
        <w:rPr>
          <w:rFonts w:hint="eastAsia" w:ascii="仿宋" w:hAnsi="仿宋" w:eastAsia="仿宋"/>
          <w:b/>
          <w:color w:val="000000"/>
          <w:sz w:val="32"/>
          <w:szCs w:val="32"/>
          <w:shd w:val="clear" w:color="auto" w:fill="FFFFFF"/>
        </w:rPr>
        <w:t>月</w:t>
      </w:r>
      <w:r>
        <w:rPr>
          <w:rFonts w:hint="eastAsia" w:ascii="仿宋" w:hAnsi="仿宋" w:eastAsia="仿宋"/>
          <w:b/>
          <w:color w:val="000000"/>
          <w:sz w:val="32"/>
          <w:szCs w:val="32"/>
          <w:shd w:val="clear" w:color="auto" w:fill="FFFFFF"/>
          <w:lang w:val="en-US" w:eastAsia="zh-CN"/>
        </w:rPr>
        <w:t>31</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中国工商银行</w:t>
      </w:r>
      <w:r>
        <w:rPr>
          <w:rFonts w:hint="eastAsia" w:ascii="仿宋" w:hAnsi="仿宋" w:eastAsia="仿宋"/>
          <w:b/>
          <w:color w:val="000000"/>
          <w:sz w:val="32"/>
          <w:szCs w:val="32"/>
          <w:shd w:val="clear" w:color="auto" w:fill="FFFFFF"/>
        </w:rPr>
        <w:t>股份有限公司</w:t>
      </w:r>
      <w:r>
        <w:rPr>
          <w:rFonts w:hint="eastAsia" w:ascii="仿宋" w:hAnsi="仿宋" w:eastAsia="仿宋"/>
          <w:b/>
          <w:color w:val="000000"/>
          <w:sz w:val="32"/>
          <w:szCs w:val="32"/>
          <w:shd w:val="clear" w:color="auto" w:fill="FFFFFF"/>
          <w:lang w:eastAsia="zh-CN"/>
        </w:rPr>
        <w:t>广州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中国工商银行</w:t>
      </w:r>
      <w:r>
        <w:rPr>
          <w:rFonts w:ascii="仿宋" w:hAnsi="仿宋" w:eastAsia="仿宋"/>
        </w:rPr>
        <w:t>股份有限公司</w:t>
      </w:r>
      <w:r>
        <w:rPr>
          <w:rFonts w:hint="eastAsia" w:ascii="仿宋" w:hAnsi="仿宋" w:eastAsia="仿宋"/>
          <w:lang w:eastAsia="zh-CN"/>
        </w:rPr>
        <w:t>广州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报告期自20</w:t>
      </w:r>
      <w:r>
        <w:rPr>
          <w:rFonts w:hint="eastAsia" w:ascii="仿宋" w:hAnsi="仿宋" w:eastAsia="仿宋"/>
          <w:lang w:val="en-US" w:eastAsia="zh-CN"/>
        </w:rPr>
        <w:t>21</w:t>
      </w:r>
      <w:r>
        <w:rPr>
          <w:rFonts w:ascii="仿宋" w:hAnsi="仿宋" w:eastAsia="仿宋"/>
        </w:rPr>
        <w:t>年</w:t>
      </w:r>
      <w:r>
        <w:rPr>
          <w:rFonts w:hint="eastAsia" w:ascii="仿宋" w:hAnsi="仿宋" w:eastAsia="仿宋"/>
          <w:lang w:val="en-US" w:eastAsia="zh-CN"/>
        </w:rPr>
        <w:t>08月17</w:t>
      </w:r>
      <w:r>
        <w:rPr>
          <w:rFonts w:ascii="仿宋" w:hAnsi="仿宋" w:eastAsia="仿宋"/>
        </w:rPr>
        <w:t>日起至20</w:t>
      </w:r>
      <w:r>
        <w:rPr>
          <w:rFonts w:hint="eastAsia" w:ascii="仿宋" w:hAnsi="仿宋" w:eastAsia="仿宋"/>
          <w:lang w:val="en-US" w:eastAsia="zh-CN"/>
        </w:rPr>
        <w:t>21</w:t>
      </w:r>
      <w:r>
        <w:rPr>
          <w:rFonts w:ascii="仿宋" w:hAnsi="仿宋" w:eastAsia="仿宋"/>
        </w:rPr>
        <w:t>年</w:t>
      </w:r>
      <w:r>
        <w:rPr>
          <w:rFonts w:hint="eastAsia" w:ascii="仿宋" w:hAnsi="仿宋" w:eastAsia="仿宋"/>
          <w:lang w:val="en-US" w:eastAsia="zh-CN"/>
        </w:rPr>
        <w:t>12</w:t>
      </w:r>
      <w:r>
        <w:rPr>
          <w:rFonts w:ascii="仿宋" w:hAnsi="仿宋" w:eastAsia="仿宋"/>
        </w:rPr>
        <w:t>月3</w:t>
      </w:r>
      <w:r>
        <w:rPr>
          <w:rFonts w:hint="eastAsia" w:ascii="仿宋" w:hAnsi="仿宋" w:eastAsia="仿宋"/>
          <w:lang w:val="en-US" w:eastAsia="zh-CN"/>
        </w:rPr>
        <w:t>1</w:t>
      </w:r>
      <w:r>
        <w:rPr>
          <w:rFonts w:ascii="仿宋" w:hAnsi="仿宋" w:eastAsia="仿宋"/>
        </w:rPr>
        <w:t>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p>
      <w:pPr>
        <w:spacing w:before="156" w:beforeLines="50" w:after="156" w:afterLines="50" w:line="360" w:lineRule="auto"/>
        <w:jc w:val="center"/>
        <w:rPr>
          <w:rFonts w:ascii="黑体" w:hAnsi="黑体" w:eastAsia="黑体"/>
          <w:sz w:val="24"/>
          <w:szCs w:val="24"/>
          <w:shd w:val="clear" w:color="auto" w:fill="FFFFFF"/>
        </w:rPr>
      </w:pPr>
      <w:bookmarkStart w:id="0" w:name="_Toc194311890"/>
      <w:bookmarkStart w:id="1" w:name="_Toc528772556"/>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tbl>
      <w:tblPr>
        <w:tblStyle w:val="10"/>
        <w:tblpPr w:leftFromText="180" w:rightFromText="180" w:vertAnchor="text" w:horzAnchor="margin" w:tblpX="-688" w:tblpY="81"/>
        <w:tblW w:w="101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20"/>
        <w:gridCol w:w="73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名称</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w:t>
            </w:r>
            <w:r>
              <w:rPr>
                <w:rFonts w:hint="eastAsia" w:ascii="仿宋" w:hAnsi="仿宋" w:eastAsia="仿宋"/>
                <w:kern w:val="0"/>
                <w:szCs w:val="21"/>
                <w:shd w:val="clear" w:color="auto" w:fill="FFFFFF"/>
                <w:lang w:val="en-US" w:eastAsia="zh-CN"/>
              </w:rPr>
              <w:t>2年16</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default" w:ascii="仿宋" w:hAnsi="仿宋" w:eastAsia="仿宋"/>
                <w:kern w:val="0"/>
                <w:szCs w:val="21"/>
                <w:shd w:val="clear" w:color="auto" w:fill="FFFFFF"/>
                <w:lang w:val="en-US" w:eastAsia="zh-CN"/>
              </w:rPr>
            </w:pPr>
            <w:r>
              <w:rPr>
                <w:rFonts w:hint="eastAsia" w:ascii="仿宋" w:hAnsi="仿宋" w:eastAsia="仿宋"/>
                <w:kern w:val="0"/>
                <w:szCs w:val="21"/>
                <w:shd w:val="clear" w:color="auto" w:fill="FFFFFF"/>
                <w:lang w:val="en-US" w:eastAsia="zh-CN"/>
              </w:rPr>
              <w:t>C118832100008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40,15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w:t>
            </w:r>
            <w:r>
              <w:rPr>
                <w:rFonts w:ascii="仿宋" w:hAnsi="仿宋" w:eastAsia="仿宋"/>
                <w:szCs w:val="21"/>
                <w:shd w:val="clear" w:color="auto" w:fill="FFFFFF"/>
              </w:rPr>
              <w:t>.20</w:t>
            </w:r>
            <w:r>
              <w:rPr>
                <w:rFonts w:hint="eastAsia" w:ascii="仿宋" w:hAnsi="仿宋" w:eastAsia="仿宋"/>
                <w:szCs w:val="21"/>
                <w:shd w:val="clear" w:color="auto" w:fill="FFFFFF"/>
              </w:rPr>
              <w:t>%/年，固定管理费0</w:t>
            </w:r>
            <w:r>
              <w:rPr>
                <w:rFonts w:ascii="仿宋" w:hAnsi="仿宋" w:eastAsia="仿宋"/>
                <w:szCs w:val="21"/>
                <w:shd w:val="clear" w:color="auto" w:fill="FFFFFF"/>
              </w:rPr>
              <w:t>.30</w:t>
            </w:r>
            <w:r>
              <w:rPr>
                <w:rFonts w:hint="eastAsia" w:ascii="仿宋" w:hAnsi="仿宋" w:eastAsia="仿宋"/>
                <w:szCs w:val="21"/>
                <w:shd w:val="clear" w:color="auto" w:fill="FFFFFF"/>
              </w:rPr>
              <w:t>%/年、固定托管费0</w:t>
            </w:r>
            <w:r>
              <w:rPr>
                <w:rFonts w:ascii="仿宋" w:hAnsi="仿宋" w:eastAsia="仿宋"/>
                <w:szCs w:val="21"/>
                <w:shd w:val="clear" w:color="auto" w:fill="FFFFFF"/>
              </w:rPr>
              <w:t>.0</w:t>
            </w:r>
            <w:r>
              <w:rPr>
                <w:rFonts w:hint="eastAsia" w:ascii="仿宋" w:hAnsi="仿宋" w:eastAsia="仿宋"/>
                <w:szCs w:val="21"/>
                <w:shd w:val="clear" w:color="auto" w:fill="FFFFFF"/>
                <w:lang w:val="en-US" w:eastAsia="zh-CN"/>
              </w:rPr>
              <w:t>2</w:t>
            </w:r>
            <w:r>
              <w:rPr>
                <w:rFonts w:hint="eastAsia" w:ascii="仿宋" w:hAnsi="仿宋" w:eastAsia="仿宋"/>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1年8月17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3年8月17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5.10%-5.60%</w:t>
            </w:r>
            <w:r>
              <w:rPr>
                <w:rFonts w:hint="eastAsia" w:ascii="仿宋" w:hAnsi="仿宋" w:eastAsia="仿宋"/>
                <w:szCs w:val="21"/>
                <w:shd w:val="clear" w:color="auto" w:fill="FFFFFF"/>
              </w:rPr>
              <w:t>/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中国工商银行</w:t>
            </w:r>
            <w:r>
              <w:rPr>
                <w:rFonts w:hint="eastAsia" w:ascii="仿宋" w:hAnsi="仿宋" w:eastAsia="仿宋"/>
                <w:szCs w:val="21"/>
                <w:shd w:val="clear" w:color="auto" w:fill="FFFFFF"/>
              </w:rPr>
              <w:t>股份有限公司</w:t>
            </w:r>
            <w:r>
              <w:rPr>
                <w:rFonts w:hint="eastAsia" w:ascii="仿宋" w:hAnsi="仿宋" w:eastAsia="仿宋"/>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61"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户名：工商银行贵阳农商银行超值宝２年１６期理财产品</w:t>
            </w:r>
          </w:p>
          <w:p>
            <w:pPr>
              <w:rPr>
                <w:rFonts w:hint="eastAsia" w:ascii="仿宋" w:hAnsi="仿宋" w:eastAsia="仿宋"/>
                <w:szCs w:val="21"/>
                <w:shd w:val="clear" w:color="auto" w:fill="FFFFFF"/>
              </w:rPr>
            </w:pPr>
            <w:r>
              <w:rPr>
                <w:rFonts w:hint="eastAsia" w:ascii="仿宋" w:hAnsi="仿宋" w:eastAsia="仿宋"/>
                <w:szCs w:val="21"/>
                <w:shd w:val="clear" w:color="auto" w:fill="FFFFFF"/>
              </w:rPr>
              <w:t>账号：3602003829200484190</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中国工商银行广州分行</w:t>
            </w:r>
            <w:r>
              <w:rPr>
                <w:rFonts w:hint="eastAsia" w:ascii="仿宋" w:hAnsi="仿宋" w:eastAsia="仿宋"/>
                <w:szCs w:val="21"/>
                <w:shd w:val="clear" w:color="auto" w:fill="FFFFFF"/>
              </w:rPr>
              <w:t>大德支行</w:t>
            </w:r>
          </w:p>
        </w:tc>
      </w:tr>
    </w:tbl>
    <w:p>
      <w:pPr>
        <w:spacing w:before="156" w:beforeLines="50" w:after="156" w:afterLines="50" w:line="360" w:lineRule="auto"/>
        <w:rPr>
          <w:rFonts w:ascii="仿宋" w:hAnsi="仿宋" w:eastAsia="仿宋"/>
          <w:b/>
        </w:rPr>
      </w:pPr>
    </w:p>
    <w:p>
      <w:pPr>
        <w:widowControl/>
        <w:jc w:val="center"/>
        <w:rPr>
          <w:rFonts w:hint="eastAsia" w:ascii="黑体" w:hAnsi="黑体" w:eastAsia="黑体"/>
          <w:sz w:val="24"/>
          <w:szCs w:val="24"/>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w:t>
            </w:r>
            <w:r>
              <w:rPr>
                <w:rFonts w:hint="eastAsia" w:ascii="仿宋" w:hAnsi="仿宋" w:eastAsia="仿宋"/>
                <w:szCs w:val="21"/>
                <w:shd w:val="clear" w:color="auto" w:fill="FFFFFF"/>
                <w:lang w:val="en-US" w:eastAsia="zh-CN"/>
              </w:rPr>
              <w:t>21</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08</w:t>
            </w:r>
            <w:r>
              <w:rPr>
                <w:rFonts w:hint="eastAsia" w:ascii="仿宋" w:hAnsi="仿宋" w:eastAsia="仿宋"/>
                <w:szCs w:val="21"/>
                <w:shd w:val="clear" w:color="auto" w:fill="FFFFFF"/>
              </w:rPr>
              <w:t>月</w:t>
            </w:r>
            <w:r>
              <w:rPr>
                <w:rFonts w:hint="eastAsia" w:ascii="仿宋" w:hAnsi="仿宋" w:eastAsia="仿宋"/>
                <w:szCs w:val="21"/>
                <w:shd w:val="clear" w:color="auto" w:fill="FFFFFF"/>
                <w:lang w:val="en-US" w:eastAsia="zh-CN"/>
              </w:rPr>
              <w:t>17</w:t>
            </w:r>
            <w:r>
              <w:rPr>
                <w:rFonts w:hint="eastAsia" w:ascii="仿宋" w:hAnsi="仿宋" w:eastAsia="仿宋"/>
                <w:szCs w:val="21"/>
                <w:shd w:val="clear" w:color="auto" w:fill="FFFFFF"/>
              </w:rPr>
              <w:t>日-20</w:t>
            </w:r>
            <w:r>
              <w:rPr>
                <w:rFonts w:hint="eastAsia" w:ascii="仿宋" w:hAnsi="仿宋" w:eastAsia="仿宋"/>
                <w:szCs w:val="21"/>
                <w:shd w:val="clear" w:color="auto" w:fill="FFFFFF"/>
                <w:lang w:val="en-US" w:eastAsia="zh-CN"/>
              </w:rPr>
              <w:t>21</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12</w:t>
            </w:r>
            <w:r>
              <w:rPr>
                <w:rFonts w:hint="eastAsia" w:ascii="仿宋" w:hAnsi="仿宋" w:eastAsia="仿宋"/>
                <w:szCs w:val="21"/>
                <w:shd w:val="clear" w:color="auto" w:fill="FFFFFF"/>
              </w:rPr>
              <w:t>月3</w:t>
            </w:r>
            <w:r>
              <w:rPr>
                <w:rFonts w:hint="eastAsia" w:ascii="仿宋" w:hAnsi="仿宋" w:eastAsia="仿宋"/>
                <w:szCs w:val="21"/>
                <w:shd w:val="clear" w:color="auto" w:fill="FFFFFF"/>
                <w:lang w:val="en-US" w:eastAsia="zh-CN"/>
              </w:rPr>
              <w:t>1</w:t>
            </w:r>
            <w:r>
              <w:rPr>
                <w:rFonts w:hint="eastAsia" w:ascii="仿宋" w:hAnsi="仿宋" w:eastAsia="仿宋"/>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6,386.12</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930,781.65</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rPr>
              <w:t>41,080,781.65</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27" w:hRule="atLeast"/>
        </w:trPr>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232</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232</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rPr>
          <w:rFonts w:ascii="仿宋" w:hAnsi="仿宋" w:eastAsia="仿宋"/>
        </w:rPr>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pP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ascii="仿宋" w:hAnsi="仿宋" w:eastAsia="仿宋"/>
        </w:rPr>
      </w:pPr>
      <w:r>
        <w:rPr>
          <w:rFonts w:hint="eastAsia" w:ascii="仿宋" w:hAnsi="仿宋" w:eastAsia="仿宋"/>
          <w:lang w:val="en-US" w:eastAsia="zh-CN"/>
        </w:rPr>
        <w:t>3.2.1本期产品净值走势图</w:t>
      </w:r>
    </w:p>
    <w:p>
      <w:pPr>
        <w:spacing w:line="240" w:lineRule="auto"/>
        <w:rPr>
          <w:rFonts w:ascii="仿宋" w:hAnsi="仿宋" w:eastAsia="仿宋"/>
        </w:rPr>
      </w:pPr>
      <w:r>
        <w:rPr>
          <w:rFonts w:hint="default"/>
          <w:sz w:val="24"/>
        </w:rPr>
        <w:t xml:space="preserve"> </w:t>
      </w:r>
      <w:r>
        <w:drawing>
          <wp:inline distT="0" distB="0" distL="114300" distR="114300">
            <wp:extent cx="5057140" cy="2219960"/>
            <wp:effectExtent l="4445" t="4445" r="5715" b="23495"/>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4"/>
              </a:graphicData>
            </a:graphic>
          </wp:inline>
        </w:drawing>
      </w: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p>
      <w:pPr>
        <w:spacing w:before="156" w:beforeLines="50" w:line="360" w:lineRule="exact"/>
        <w:rPr>
          <w:rFonts w:ascii="仿宋" w:hAnsi="仿宋" w:eastAsia="仿宋"/>
        </w:rPr>
      </w:pPr>
    </w:p>
    <w:tbl>
      <w:tblPr>
        <w:tblStyle w:val="10"/>
        <w:tblW w:w="8891" w:type="dxa"/>
        <w:tblInd w:w="8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w:t>
            </w:r>
            <w:r>
              <w:rPr>
                <w:rFonts w:hint="eastAsia" w:ascii="仿宋" w:hAnsi="仿宋" w:eastAsia="仿宋"/>
                <w:lang w:val="en-US" w:eastAsia="zh-CN"/>
              </w:rPr>
              <w:t>21</w:t>
            </w:r>
            <w:r>
              <w:rPr>
                <w:rFonts w:hint="eastAsia" w:ascii="仿宋" w:hAnsi="仿宋" w:eastAsia="仿宋"/>
              </w:rPr>
              <w:t>-</w:t>
            </w:r>
            <w:r>
              <w:rPr>
                <w:rFonts w:hint="eastAsia" w:ascii="仿宋" w:hAnsi="仿宋" w:eastAsia="仿宋"/>
                <w:lang w:val="en-US" w:eastAsia="zh-CN"/>
              </w:rPr>
              <w:t>8</w:t>
            </w:r>
            <w:r>
              <w:rPr>
                <w:rFonts w:hint="eastAsia" w:ascii="仿宋" w:hAnsi="仿宋" w:eastAsia="仿宋"/>
              </w:rPr>
              <w:t>-</w:t>
            </w:r>
            <w:r>
              <w:rPr>
                <w:rFonts w:hint="eastAsia" w:ascii="仿宋" w:hAnsi="仿宋" w:eastAsia="仿宋"/>
                <w:lang w:val="en-US" w:eastAsia="zh-CN"/>
              </w:rPr>
              <w:t>17</w:t>
            </w:r>
            <w:r>
              <w:rPr>
                <w:rFonts w:hint="eastAsia" w:ascii="仿宋" w:hAnsi="仿宋" w:eastAsia="仿宋"/>
              </w:rPr>
              <w:t>至20</w:t>
            </w:r>
            <w:r>
              <w:rPr>
                <w:rFonts w:hint="eastAsia" w:ascii="仿宋" w:hAnsi="仿宋" w:eastAsia="仿宋"/>
                <w:lang w:val="en-US" w:eastAsia="zh-CN"/>
              </w:rPr>
              <w:t>21</w:t>
            </w:r>
            <w:r>
              <w:rPr>
                <w:rFonts w:hint="eastAsia" w:ascii="仿宋" w:hAnsi="仿宋" w:eastAsia="仿宋"/>
              </w:rPr>
              <w:t>-</w:t>
            </w:r>
            <w:r>
              <w:rPr>
                <w:rFonts w:hint="eastAsia" w:ascii="仿宋" w:hAnsi="仿宋" w:eastAsia="仿宋"/>
                <w:lang w:val="en-US" w:eastAsia="zh-CN"/>
              </w:rPr>
              <w:t>12</w:t>
            </w:r>
            <w:r>
              <w:rPr>
                <w:rFonts w:hint="eastAsia" w:ascii="仿宋" w:hAnsi="仿宋" w:eastAsia="仿宋"/>
              </w:rPr>
              <w:t>-</w:t>
            </w:r>
            <w:r>
              <w:rPr>
                <w:rFonts w:hint="eastAsia" w:ascii="仿宋" w:hAnsi="仿宋" w:eastAsia="仿宋"/>
                <w:lang w:val="en-US" w:eastAsia="zh-CN"/>
              </w:rPr>
              <w:t>31</w:t>
            </w:r>
            <w:r>
              <w:rPr>
                <w:rFonts w:hint="eastAsia" w:ascii="仿宋" w:hAnsi="仿宋" w:eastAsia="仿宋"/>
              </w:rPr>
              <w:t>）</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highlight w:val="yellow"/>
                <w:lang w:val="en-US" w:eastAsia="zh-CN"/>
              </w:rPr>
            </w:pPr>
            <w:r>
              <w:rPr>
                <w:rFonts w:hint="eastAsia" w:ascii="仿宋" w:hAnsi="仿宋" w:eastAsia="仿宋" w:cs="仿宋"/>
                <w:i w:val="0"/>
                <w:color w:val="000000"/>
                <w:kern w:val="0"/>
                <w:sz w:val="21"/>
                <w:szCs w:val="21"/>
                <w:u w:val="none"/>
                <w:lang w:val="en-US" w:eastAsia="zh-CN" w:bidi="ar"/>
              </w:rPr>
              <w:t xml:space="preserve">2.32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highlight w:val="yellow"/>
                <w:lang w:val="en-US" w:eastAsia="zh-CN"/>
              </w:rPr>
            </w:pPr>
            <w:r>
              <w:rPr>
                <w:rFonts w:hint="eastAsia" w:ascii="仿宋" w:hAnsi="仿宋" w:eastAsia="仿宋" w:cs="仿宋"/>
                <w:i w:val="0"/>
                <w:color w:val="000000"/>
                <w:kern w:val="0"/>
                <w:sz w:val="21"/>
                <w:szCs w:val="21"/>
                <w:u w:val="none"/>
                <w:lang w:val="en-US" w:eastAsia="zh-CN" w:bidi="ar"/>
              </w:rPr>
              <w:t xml:space="preserve">1.9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1"/>
                <w:szCs w:val="21"/>
                <w:u w:val="none"/>
                <w:lang w:val="en-US" w:eastAsia="zh-CN" w:bidi="ar"/>
              </w:rPr>
              <w:t xml:space="preserve">2.32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1"/>
                <w:szCs w:val="21"/>
                <w:u w:val="none"/>
                <w:lang w:val="en-US" w:eastAsia="zh-CN" w:bidi="ar"/>
              </w:rPr>
              <w:t xml:space="preserve">1.91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933315" cy="2904490"/>
            <wp:effectExtent l="4445" t="4445" r="15240"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r>
        <w:rPr>
          <w:rFonts w:hint="default"/>
          <w:sz w:val="24"/>
        </w:rPr>
        <w:t xml:space="preserve"> </w:t>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08</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0.41</w:t>
      </w:r>
      <w:r>
        <w:rPr>
          <w:rFonts w:hint="eastAsia" w:ascii="仿宋" w:hAnsi="仿宋" w:eastAsia="仿宋"/>
          <w:color w:val="000000"/>
          <w:szCs w:val="21"/>
        </w:rPr>
        <w:t>亿元，截止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12</w:t>
      </w:r>
      <w:r>
        <w:rPr>
          <w:rFonts w:hint="eastAsia" w:ascii="仿宋" w:hAnsi="仿宋" w:eastAsia="仿宋"/>
          <w:color w:val="000000"/>
          <w:szCs w:val="21"/>
        </w:rPr>
        <w:t>月3</w:t>
      </w:r>
      <w:r>
        <w:rPr>
          <w:rFonts w:hint="eastAsia" w:ascii="仿宋" w:hAnsi="仿宋" w:eastAsia="仿宋"/>
          <w:color w:val="000000"/>
          <w:szCs w:val="21"/>
          <w:lang w:val="en-US" w:eastAsia="zh-CN"/>
        </w:rPr>
        <w:t>1</w:t>
      </w:r>
      <w:r>
        <w:rPr>
          <w:rFonts w:hint="eastAsia" w:ascii="仿宋" w:hAnsi="仿宋" w:eastAsia="仿宋"/>
          <w:color w:val="000000"/>
          <w:szCs w:val="21"/>
        </w:rPr>
        <w:t>日，净值1.0232，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cs="仿宋"/>
          <w:i w:val="0"/>
          <w:color w:val="000000"/>
          <w:kern w:val="0"/>
          <w:sz w:val="21"/>
          <w:szCs w:val="21"/>
          <w:u w:val="none"/>
          <w:lang w:val="en-US" w:eastAsia="zh-CN" w:bidi="ar"/>
        </w:rPr>
        <w:t>2.32</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hint="eastAsia" w:ascii="仿宋" w:hAnsi="仿宋" w:eastAsia="仿宋"/>
                <w:szCs w:val="21"/>
              </w:rPr>
            </w:pPr>
            <w:r>
              <w:rPr>
                <w:rFonts w:hint="eastAsia" w:ascii="仿宋" w:hAnsi="仿宋" w:eastAsia="仿宋"/>
                <w:szCs w:val="21"/>
              </w:rPr>
              <w:t>鑫沅鑫梅花456号计划</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szCs w:val="21"/>
              </w:rPr>
            </w:pPr>
            <w:r>
              <w:rPr>
                <w:rFonts w:hint="eastAsia" w:ascii="仿宋" w:hAnsi="仿宋" w:eastAsia="仿宋"/>
                <w:szCs w:val="21"/>
              </w:rPr>
              <w:t>41,187,167.77</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00.00</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eastAsia="zh-CN"/>
              </w:rPr>
            </w:pPr>
          </w:p>
        </w:tc>
        <w:tc>
          <w:tcPr>
            <w:tcW w:w="4349" w:type="dxa"/>
            <w:vAlign w:val="center"/>
          </w:tcPr>
          <w:p>
            <w:pPr>
              <w:jc w:val="left"/>
              <w:rPr>
                <w:rFonts w:hint="eastAsia" w:ascii="仿宋" w:hAnsi="仿宋" w:eastAsia="仿宋"/>
                <w:szCs w:val="21"/>
              </w:rPr>
            </w:pPr>
            <w:r>
              <w:rPr>
                <w:rFonts w:hint="eastAsia" w:ascii="仿宋" w:hAnsi="仿宋" w:eastAsia="仿宋"/>
                <w:szCs w:val="21"/>
              </w:rPr>
              <w:t>合计</w:t>
            </w:r>
          </w:p>
        </w:tc>
        <w:tc>
          <w:tcPr>
            <w:tcW w:w="2138" w:type="dxa"/>
            <w:vAlign w:val="top"/>
          </w:tcPr>
          <w:p>
            <w:pPr>
              <w:jc w:val="center"/>
              <w:rPr>
                <w:rFonts w:hint="eastAsia" w:ascii="仿宋" w:hAnsi="仿宋" w:eastAsia="仿宋"/>
                <w:szCs w:val="21"/>
                <w:lang w:val="en-US" w:eastAsia="zh-CN"/>
              </w:rPr>
            </w:pPr>
            <w:r>
              <w:rPr>
                <w:rFonts w:hint="eastAsia" w:ascii="仿宋" w:hAnsi="仿宋" w:eastAsia="仿宋"/>
                <w:szCs w:val="21"/>
              </w:rPr>
              <w:t>41,187,167.77</w:t>
            </w:r>
          </w:p>
        </w:tc>
        <w:tc>
          <w:tcPr>
            <w:tcW w:w="2113"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00.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0"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2</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3</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4</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lang w:eastAsia="zh-CN"/>
              </w:rPr>
              <w:t>资管产品</w:t>
            </w:r>
            <w:r>
              <w:rPr>
                <w:rFonts w:hint="eastAsia" w:ascii="仿宋" w:hAnsi="仿宋" w:eastAsia="仿宋"/>
                <w:szCs w:val="21"/>
              </w:rPr>
              <w:t>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41,187,167.7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5</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6</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7</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90.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default"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8</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41,187,558.4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448,753,477.9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93.4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1,000,910.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4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4,260,613.01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9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17,911,532.3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1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691,926,533.2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1安投01</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2,600,000.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4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遵经02</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42,678,87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8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铜开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40,664,88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8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黔水债</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18,665,09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2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遵旅02</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09,581,25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9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遵旅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06,887,34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9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安投02</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06,410,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8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南明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05,082,630.43</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8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安顺02</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03,158,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7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铜旅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02,137,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7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color w:val="auto"/>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237,865,060.43</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3.53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pPr>
        <w:rPr>
          <w:rFonts w:hint="eastAsia" w:ascii="仿宋" w:hAnsi="仿宋" w:eastAsia="仿宋"/>
          <w:color w:val="000000"/>
          <w:szCs w:val="21"/>
          <w:lang w:eastAsia="zh-CN"/>
        </w:rPr>
      </w:pPr>
      <w:r>
        <w:rPr>
          <w:rFonts w:hint="eastAsia" w:ascii="宋体"/>
        </w:rPr>
        <w:tab/>
      </w:r>
      <w:r>
        <w:rPr>
          <w:rFonts w:hint="eastAsia" w:ascii="仿宋" w:hAnsi="仿宋" w:eastAsia="仿宋"/>
          <w:color w:val="000000"/>
          <w:szCs w:val="21"/>
        </w:rPr>
        <w:t>本报告期内，本计划</w:t>
      </w:r>
      <w:r>
        <w:rPr>
          <w:rFonts w:hint="eastAsia" w:ascii="仿宋" w:hAnsi="仿宋" w:eastAsia="仿宋"/>
          <w:color w:val="000000"/>
          <w:szCs w:val="21"/>
          <w:lang w:eastAsia="zh-CN"/>
        </w:rPr>
        <w:t>未</w:t>
      </w:r>
      <w:r>
        <w:rPr>
          <w:rFonts w:hint="eastAsia" w:ascii="仿宋" w:hAnsi="仿宋" w:eastAsia="仿宋"/>
          <w:color w:val="000000"/>
          <w:szCs w:val="21"/>
        </w:rPr>
        <w:t>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val="en-US"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val="en-US" w:eastAsia="zh-CN"/>
        </w:rPr>
        <w:t>88115057</w:t>
      </w:r>
    </w:p>
    <w:p>
      <w:pPr>
        <w:jc w:val="both"/>
        <w:rPr>
          <w:rFonts w:hint="eastAsia" w:ascii="仿宋" w:hAnsi="仿宋" w:eastAsia="仿宋"/>
          <w:color w:val="000000"/>
          <w:szCs w:val="21"/>
        </w:rPr>
      </w:pPr>
    </w:p>
    <w:p>
      <w:pPr>
        <w:jc w:val="both"/>
        <w:rPr>
          <w:rFonts w:hint="eastAsia" w:ascii="仿宋" w:hAnsi="仿宋" w:eastAsia="仿宋"/>
          <w:color w:val="000000"/>
          <w:szCs w:val="21"/>
        </w:rPr>
      </w:pPr>
    </w:p>
    <w:p>
      <w:pPr>
        <w:ind w:firstLine="420" w:firstLineChars="0"/>
        <w:jc w:val="both"/>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jc w:val="right"/>
        <w:rPr>
          <w:rFonts w:hint="eastAsia" w:ascii="仿宋" w:hAnsi="仿宋" w:eastAsia="仿宋"/>
          <w:color w:val="000000"/>
          <w:szCs w:val="21"/>
        </w:rPr>
      </w:pPr>
      <w:r>
        <w:rPr>
          <w:rFonts w:hint="eastAsia" w:ascii="仿宋" w:hAnsi="仿宋" w:eastAsia="仿宋"/>
          <w:color w:val="000000"/>
          <w:szCs w:val="21"/>
        </w:rPr>
        <w:t>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3</w:t>
      </w:r>
      <w:bookmarkStart w:id="2" w:name="_GoBack"/>
      <w:bookmarkEnd w:id="2"/>
      <w:r>
        <w:rPr>
          <w:rFonts w:hint="eastAsia" w:ascii="仿宋" w:hAnsi="仿宋" w:eastAsia="仿宋"/>
          <w:color w:val="000000"/>
          <w:szCs w:val="21"/>
        </w:rPr>
        <w:t>月</w:t>
      </w:r>
      <w:r>
        <w:rPr>
          <w:rFonts w:hint="eastAsia" w:ascii="仿宋" w:hAnsi="仿宋" w:eastAsia="仿宋"/>
          <w:color w:val="000000"/>
          <w:szCs w:val="21"/>
          <w:lang w:val="en-US" w:eastAsia="zh-CN"/>
        </w:rPr>
        <w:t>31</w:t>
      </w:r>
      <w:r>
        <w:rPr>
          <w:rFonts w:hint="eastAsia" w:ascii="仿宋" w:hAnsi="仿宋" w:eastAsia="仿宋"/>
          <w:color w:val="000000"/>
          <w:szCs w:val="21"/>
        </w:rPr>
        <w:t xml:space="preserve">日 </w:t>
      </w:r>
    </w:p>
    <w:p>
      <w:pPr>
        <w:spacing w:line="360" w:lineRule="auto"/>
        <w:jc w:val="right"/>
        <w:rPr>
          <w:rFonts w:hint="eastAsia" w:ascii="宋体" w:hAnsi="宋体"/>
          <w:szCs w:val="21"/>
        </w:rPr>
      </w:pPr>
    </w:p>
    <w:sectPr>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方正小标宋简体">
    <w:altName w:val="黑体"/>
    <w:panose1 w:val="02000000000000000000"/>
    <w:charset w:val="86"/>
    <w:family w:val="auto"/>
    <w:pitch w:val="default"/>
    <w:sig w:usb0="00000000" w:usb1="00000000" w:usb2="00000012" w:usb3="00000000" w:csb0="00040001" w:csb1="00000000"/>
  </w:font>
  <w:font w:name="仿宋">
    <w:panose1 w:val="02010609060101010101"/>
    <w:charset w:val="86"/>
    <w:family w:val="auto"/>
    <w:pitch w:val="default"/>
    <w:sig w:usb0="800002BF" w:usb1="38CF7CFA" w:usb2="00000016" w:usb3="00000000" w:csb0="0004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bordersDoNotSurroundHeader w:val="0"/>
  <w:bordersDoNotSurroundFooter w:val="0"/>
  <w:documentProtection w:edit="readOnly" w:enforcement="1" w:cryptProviderType="rsaFull" w:cryptAlgorithmClass="hash" w:cryptAlgorithmType="typeAny" w:cryptAlgorithmSid="4" w:cryptSpinCount="0" w:hash="T6gMdhpx9Vpm2PEjhj5x5HVQpuI=" w:salt="bOfzbZIOoN7/cNwGT3qSBA=="/>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5581092"/>
    <w:rsid w:val="05A14D31"/>
    <w:rsid w:val="05AE26D9"/>
    <w:rsid w:val="077D1837"/>
    <w:rsid w:val="08B75E97"/>
    <w:rsid w:val="09860979"/>
    <w:rsid w:val="0A626B8A"/>
    <w:rsid w:val="0D901766"/>
    <w:rsid w:val="119D38F4"/>
    <w:rsid w:val="11F52987"/>
    <w:rsid w:val="12DA60B7"/>
    <w:rsid w:val="1322763E"/>
    <w:rsid w:val="13A3270E"/>
    <w:rsid w:val="14756E1F"/>
    <w:rsid w:val="15271F3C"/>
    <w:rsid w:val="153D2966"/>
    <w:rsid w:val="17E41503"/>
    <w:rsid w:val="1B405FCF"/>
    <w:rsid w:val="1FC80C27"/>
    <w:rsid w:val="261E0F30"/>
    <w:rsid w:val="2A3A53F1"/>
    <w:rsid w:val="2F4671E3"/>
    <w:rsid w:val="33C40040"/>
    <w:rsid w:val="342153CB"/>
    <w:rsid w:val="34296D79"/>
    <w:rsid w:val="37C21428"/>
    <w:rsid w:val="38D97024"/>
    <w:rsid w:val="38E926E9"/>
    <w:rsid w:val="3D320D98"/>
    <w:rsid w:val="4264087B"/>
    <w:rsid w:val="42FF6865"/>
    <w:rsid w:val="43F3566A"/>
    <w:rsid w:val="44021C29"/>
    <w:rsid w:val="44292B4F"/>
    <w:rsid w:val="44FC1717"/>
    <w:rsid w:val="457A406E"/>
    <w:rsid w:val="466D0831"/>
    <w:rsid w:val="46CD3A39"/>
    <w:rsid w:val="47BD4D02"/>
    <w:rsid w:val="48E8631C"/>
    <w:rsid w:val="49D806A7"/>
    <w:rsid w:val="49FA15B3"/>
    <w:rsid w:val="4D870C30"/>
    <w:rsid w:val="4DC7164B"/>
    <w:rsid w:val="4FE31BB9"/>
    <w:rsid w:val="51366883"/>
    <w:rsid w:val="51A03B59"/>
    <w:rsid w:val="5701583E"/>
    <w:rsid w:val="57B47E4D"/>
    <w:rsid w:val="5C927E9F"/>
    <w:rsid w:val="5E660FCE"/>
    <w:rsid w:val="62446D78"/>
    <w:rsid w:val="6AF71159"/>
    <w:rsid w:val="6CB373DA"/>
    <w:rsid w:val="6F8C2174"/>
    <w:rsid w:val="705B15C4"/>
    <w:rsid w:val="71053ABC"/>
    <w:rsid w:val="73083B4A"/>
    <w:rsid w:val="73181AE2"/>
    <w:rsid w:val="737F3265"/>
    <w:rsid w:val="73E97FF0"/>
    <w:rsid w:val="757F3635"/>
    <w:rsid w:val="77404980"/>
    <w:rsid w:val="779243CC"/>
    <w:rsid w:val="798D2AE9"/>
    <w:rsid w:val="7F78210B"/>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0" w:name="Hyperlink"/>
    <w:lsdException w:qFormat="1"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7"/>
    <w:qFormat/>
    <w:uiPriority w:val="0"/>
    <w:pPr>
      <w:keepNext/>
      <w:keepLines/>
      <w:spacing w:before="340" w:after="330" w:line="576" w:lineRule="auto"/>
      <w:outlineLvl w:val="0"/>
    </w:pPr>
    <w:rPr>
      <w:b/>
      <w:kern w:val="44"/>
      <w:sz w:val="44"/>
    </w:rPr>
  </w:style>
  <w:style w:type="paragraph" w:styleId="3">
    <w:name w:val="heading 2"/>
    <w:basedOn w:val="1"/>
    <w:next w:val="1"/>
    <w:link w:val="18"/>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9"/>
    <w:unhideWhenUsed/>
    <w:qFormat/>
    <w:uiPriority w:val="0"/>
    <w:pPr>
      <w:jc w:val="left"/>
    </w:pPr>
    <w:rPr>
      <w:rFonts w:ascii="Calibri" w:hAnsi="Calibri" w:cs="黑体"/>
      <w:szCs w:val="22"/>
    </w:rPr>
  </w:style>
  <w:style w:type="paragraph" w:styleId="5">
    <w:name w:val="Body Text"/>
    <w:basedOn w:val="1"/>
    <w:link w:val="22"/>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4"/>
    <w:unhideWhenUsed/>
    <w:qFormat/>
    <w:uiPriority w:val="99"/>
    <w:rPr>
      <w:sz w:val="18"/>
      <w:szCs w:val="18"/>
    </w:rPr>
  </w:style>
  <w:style w:type="paragraph" w:styleId="7">
    <w:name w:val="footer"/>
    <w:basedOn w:val="1"/>
    <w:link w:val="21"/>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20"/>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3"/>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FollowedHyperlink"/>
    <w:basedOn w:val="12"/>
    <w:semiHidden/>
    <w:unhideWhenUsed/>
    <w:qFormat/>
    <w:uiPriority w:val="0"/>
    <w:rPr>
      <w:color w:val="000066"/>
      <w:sz w:val="18"/>
      <w:szCs w:val="18"/>
      <w:u w:val="single"/>
    </w:rPr>
  </w:style>
  <w:style w:type="character" w:styleId="14">
    <w:name w:val="Hyperlink"/>
    <w:basedOn w:val="12"/>
    <w:semiHidden/>
    <w:unhideWhenUsed/>
    <w:qFormat/>
    <w:uiPriority w:val="0"/>
    <w:rPr>
      <w:color w:val="000066"/>
      <w:sz w:val="18"/>
      <w:szCs w:val="18"/>
      <w:u w:val="single"/>
    </w:rPr>
  </w:style>
  <w:style w:type="character" w:styleId="15">
    <w:name w:val="annotation reference"/>
    <w:unhideWhenUsed/>
    <w:qFormat/>
    <w:uiPriority w:val="0"/>
    <w:rPr>
      <w:sz w:val="21"/>
    </w:rPr>
  </w:style>
  <w:style w:type="paragraph" w:customStyle="1" w:styleId="16">
    <w:name w:val="Table Paragraph"/>
    <w:basedOn w:val="1"/>
    <w:qFormat/>
    <w:uiPriority w:val="1"/>
    <w:pPr>
      <w:jc w:val="left"/>
    </w:pPr>
    <w:rPr>
      <w:kern w:val="0"/>
      <w:sz w:val="22"/>
      <w:lang w:eastAsia="en-US"/>
    </w:rPr>
  </w:style>
  <w:style w:type="character" w:customStyle="1" w:styleId="17">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8">
    <w:name w:val="标题 2 字符"/>
    <w:basedOn w:val="12"/>
    <w:link w:val="3"/>
    <w:semiHidden/>
    <w:qFormat/>
    <w:locked/>
    <w:uiPriority w:val="0"/>
    <w:rPr>
      <w:rFonts w:hint="default" w:ascii="Arial" w:hAnsi="Arial" w:eastAsia="黑体" w:cs="Times New Roman"/>
      <w:b/>
      <w:sz w:val="32"/>
      <w:szCs w:val="20"/>
    </w:rPr>
  </w:style>
  <w:style w:type="character" w:customStyle="1" w:styleId="19">
    <w:name w:val="批注文字 字符"/>
    <w:link w:val="4"/>
    <w:semiHidden/>
    <w:qFormat/>
    <w:locked/>
    <w:uiPriority w:val="0"/>
    <w:rPr>
      <w:rFonts w:hint="eastAsia" w:ascii="宋体" w:hAnsi="宋体" w:eastAsia="宋体"/>
    </w:rPr>
  </w:style>
  <w:style w:type="character" w:customStyle="1" w:styleId="20">
    <w:name w:val="页眉 字符"/>
    <w:basedOn w:val="12"/>
    <w:link w:val="8"/>
    <w:qFormat/>
    <w:locked/>
    <w:uiPriority w:val="99"/>
    <w:rPr>
      <w:sz w:val="18"/>
      <w:szCs w:val="18"/>
    </w:rPr>
  </w:style>
  <w:style w:type="character" w:customStyle="1" w:styleId="21">
    <w:name w:val="页脚 字符"/>
    <w:basedOn w:val="12"/>
    <w:link w:val="7"/>
    <w:qFormat/>
    <w:locked/>
    <w:uiPriority w:val="99"/>
    <w:rPr>
      <w:sz w:val="18"/>
      <w:szCs w:val="18"/>
    </w:rPr>
  </w:style>
  <w:style w:type="character" w:customStyle="1" w:styleId="22">
    <w:name w:val="正文文本 字符"/>
    <w:basedOn w:val="12"/>
    <w:link w:val="5"/>
    <w:semiHidden/>
    <w:qFormat/>
    <w:locked/>
    <w:uiPriority w:val="1"/>
    <w:rPr>
      <w:rFonts w:hint="eastAsia" w:ascii="宋体" w:hAnsi="宋体" w:eastAsia="宋体"/>
      <w:sz w:val="18"/>
      <w:szCs w:val="18"/>
      <w:lang w:eastAsia="en-US"/>
    </w:rPr>
  </w:style>
  <w:style w:type="character" w:customStyle="1" w:styleId="23">
    <w:name w:val="批注主题 字符"/>
    <w:basedOn w:val="19"/>
    <w:link w:val="9"/>
    <w:semiHidden/>
    <w:qFormat/>
    <w:locked/>
    <w:uiPriority w:val="99"/>
    <w:rPr>
      <w:rFonts w:hint="default" w:ascii="Times New Roman" w:hAnsi="Times New Roman" w:eastAsia="宋体" w:cs="Times New Roman"/>
      <w:b/>
      <w:bCs/>
      <w:kern w:val="2"/>
      <w:sz w:val="21"/>
    </w:rPr>
  </w:style>
  <w:style w:type="character" w:customStyle="1" w:styleId="24">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5">
    <w:name w:val="批注文字 Char1"/>
    <w:basedOn w:val="12"/>
    <w:semiHidden/>
    <w:qFormat/>
    <w:uiPriority w:val="99"/>
    <w:rPr>
      <w:rFonts w:hint="default" w:ascii="Times New Roman" w:hAnsi="Times New Roman" w:eastAsia="宋体" w:cs="Times New Roman"/>
      <w:szCs w:val="20"/>
    </w:r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customXml" Target="../customXml/item1.xml"/><Relationship Id="rId5" Type="http://schemas.openxmlformats.org/officeDocument/2006/relationships/chart" Target="charts/chart2.xml"/><Relationship Id="rId4" Type="http://schemas.openxmlformats.org/officeDocument/2006/relationships/chart" Target="charts/chart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1&#24180;&#32452;&#21512;\380319004956-&#31319;&#36149;&#38451;&#20892;&#21830;&#34892;&#29702;&#36130;&#20135;&#21697;EDD\&#25176;&#31649;\&#25253;&#21578;\&#36208;&#21183;&#22270;-&#24180;&#25253;.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1&#24180;&#32452;&#21512;\380319004956-&#31319;&#36149;&#38451;&#20892;&#21830;&#34892;&#29702;&#36130;&#20135;&#21697;EDD\&#25176;&#31649;\&#25253;&#21578;\&#36208;&#21183;&#22270;-&#24180;&#25253;.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走势图-年报.xlsx]3季度'!$A$229:$A$365</c:f>
              <c:numCache>
                <c:formatCode>yyyy/m/d</c:formatCode>
                <c:ptCount val="137"/>
                <c:pt idx="0" c:formatCode="yyyy/m/d">
                  <c:v>44425</c:v>
                </c:pt>
                <c:pt idx="1" c:formatCode="yyyy/m/d">
                  <c:v>44426</c:v>
                </c:pt>
                <c:pt idx="2" c:formatCode="yyyy/m/d">
                  <c:v>44427</c:v>
                </c:pt>
                <c:pt idx="3" c:formatCode="yyyy/m/d">
                  <c:v>44428</c:v>
                </c:pt>
                <c:pt idx="4" c:formatCode="yyyy/m/d">
                  <c:v>44429</c:v>
                </c:pt>
                <c:pt idx="5" c:formatCode="yyyy/m/d">
                  <c:v>44430</c:v>
                </c:pt>
                <c:pt idx="6" c:formatCode="yyyy/m/d">
                  <c:v>44431</c:v>
                </c:pt>
                <c:pt idx="7" c:formatCode="yyyy/m/d">
                  <c:v>44432</c:v>
                </c:pt>
                <c:pt idx="8" c:formatCode="yyyy/m/d">
                  <c:v>44433</c:v>
                </c:pt>
                <c:pt idx="9" c:formatCode="yyyy/m/d">
                  <c:v>44434</c:v>
                </c:pt>
                <c:pt idx="10" c:formatCode="yyyy/m/d">
                  <c:v>44435</c:v>
                </c:pt>
                <c:pt idx="11" c:formatCode="yyyy/m/d">
                  <c:v>44436</c:v>
                </c:pt>
                <c:pt idx="12" c:formatCode="yyyy/m/d">
                  <c:v>44437</c:v>
                </c:pt>
                <c:pt idx="13" c:formatCode="yyyy/m/d">
                  <c:v>44438</c:v>
                </c:pt>
                <c:pt idx="14" c:formatCode="yyyy/m/d">
                  <c:v>44439</c:v>
                </c:pt>
                <c:pt idx="15" c:formatCode="yyyy/m/d">
                  <c:v>44440</c:v>
                </c:pt>
                <c:pt idx="16" c:formatCode="yyyy/m/d">
                  <c:v>44441</c:v>
                </c:pt>
                <c:pt idx="17" c:formatCode="yyyy/m/d">
                  <c:v>44442</c:v>
                </c:pt>
                <c:pt idx="18" c:formatCode="yyyy/m/d">
                  <c:v>44443</c:v>
                </c:pt>
                <c:pt idx="19" c:formatCode="yyyy/m/d">
                  <c:v>44444</c:v>
                </c:pt>
                <c:pt idx="20" c:formatCode="yyyy/m/d">
                  <c:v>44445</c:v>
                </c:pt>
                <c:pt idx="21" c:formatCode="yyyy/m/d">
                  <c:v>44446</c:v>
                </c:pt>
                <c:pt idx="22" c:formatCode="yyyy/m/d">
                  <c:v>44447</c:v>
                </c:pt>
                <c:pt idx="23" c:formatCode="yyyy/m/d">
                  <c:v>44448</c:v>
                </c:pt>
                <c:pt idx="24" c:formatCode="yyyy/m/d">
                  <c:v>44449</c:v>
                </c:pt>
                <c:pt idx="25" c:formatCode="yyyy/m/d">
                  <c:v>44450</c:v>
                </c:pt>
                <c:pt idx="26" c:formatCode="yyyy/m/d">
                  <c:v>44451</c:v>
                </c:pt>
                <c:pt idx="27" c:formatCode="yyyy/m/d">
                  <c:v>44452</c:v>
                </c:pt>
                <c:pt idx="28" c:formatCode="yyyy/m/d">
                  <c:v>44453</c:v>
                </c:pt>
                <c:pt idx="29" c:formatCode="yyyy/m/d">
                  <c:v>44454</c:v>
                </c:pt>
                <c:pt idx="30" c:formatCode="yyyy/m/d">
                  <c:v>44455</c:v>
                </c:pt>
                <c:pt idx="31" c:formatCode="yyyy/m/d">
                  <c:v>44456</c:v>
                </c:pt>
                <c:pt idx="32" c:formatCode="yyyy/m/d">
                  <c:v>44457</c:v>
                </c:pt>
                <c:pt idx="33" c:formatCode="yyyy/m/d">
                  <c:v>44458</c:v>
                </c:pt>
                <c:pt idx="34" c:formatCode="yyyy/m/d">
                  <c:v>44459</c:v>
                </c:pt>
                <c:pt idx="35" c:formatCode="yyyy/m/d">
                  <c:v>44460</c:v>
                </c:pt>
                <c:pt idx="36" c:formatCode="yyyy/m/d">
                  <c:v>44461</c:v>
                </c:pt>
                <c:pt idx="37" c:formatCode="yyyy/m/d">
                  <c:v>44462</c:v>
                </c:pt>
                <c:pt idx="38" c:formatCode="yyyy/m/d">
                  <c:v>44463</c:v>
                </c:pt>
                <c:pt idx="39" c:formatCode="yyyy/m/d">
                  <c:v>44464</c:v>
                </c:pt>
                <c:pt idx="40" c:formatCode="yyyy/m/d">
                  <c:v>44465</c:v>
                </c:pt>
                <c:pt idx="41" c:formatCode="yyyy/m/d">
                  <c:v>44466</c:v>
                </c:pt>
                <c:pt idx="42" c:formatCode="yyyy/m/d">
                  <c:v>44467</c:v>
                </c:pt>
                <c:pt idx="43" c:formatCode="yyyy/m/d">
                  <c:v>44468</c:v>
                </c:pt>
                <c:pt idx="44" c:formatCode="yyyy/m/d">
                  <c:v>44469</c:v>
                </c:pt>
                <c:pt idx="45" c:formatCode="yyyy/m/d">
                  <c:v>44470</c:v>
                </c:pt>
                <c:pt idx="46" c:formatCode="yyyy/m/d">
                  <c:v>44471</c:v>
                </c:pt>
                <c:pt idx="47" c:formatCode="yyyy/m/d">
                  <c:v>44472</c:v>
                </c:pt>
                <c:pt idx="48" c:formatCode="yyyy/m/d">
                  <c:v>44473</c:v>
                </c:pt>
                <c:pt idx="49" c:formatCode="yyyy/m/d">
                  <c:v>44474</c:v>
                </c:pt>
                <c:pt idx="50" c:formatCode="yyyy/m/d">
                  <c:v>44475</c:v>
                </c:pt>
                <c:pt idx="51" c:formatCode="yyyy/m/d">
                  <c:v>44476</c:v>
                </c:pt>
                <c:pt idx="52" c:formatCode="yyyy/m/d">
                  <c:v>44477</c:v>
                </c:pt>
                <c:pt idx="53" c:formatCode="yyyy/m/d">
                  <c:v>44478</c:v>
                </c:pt>
                <c:pt idx="54" c:formatCode="yyyy/m/d">
                  <c:v>44479</c:v>
                </c:pt>
                <c:pt idx="55" c:formatCode="yyyy/m/d">
                  <c:v>44480</c:v>
                </c:pt>
                <c:pt idx="56" c:formatCode="yyyy/m/d">
                  <c:v>44481</c:v>
                </c:pt>
                <c:pt idx="57" c:formatCode="yyyy/m/d">
                  <c:v>44482</c:v>
                </c:pt>
                <c:pt idx="58" c:formatCode="yyyy/m/d">
                  <c:v>44483</c:v>
                </c:pt>
                <c:pt idx="59" c:formatCode="yyyy/m/d">
                  <c:v>44484</c:v>
                </c:pt>
                <c:pt idx="60" c:formatCode="yyyy/m/d">
                  <c:v>44485</c:v>
                </c:pt>
                <c:pt idx="61" c:formatCode="yyyy/m/d">
                  <c:v>44486</c:v>
                </c:pt>
                <c:pt idx="62" c:formatCode="yyyy/m/d">
                  <c:v>44487</c:v>
                </c:pt>
                <c:pt idx="63" c:formatCode="yyyy/m/d">
                  <c:v>44488</c:v>
                </c:pt>
                <c:pt idx="64" c:formatCode="yyyy/m/d">
                  <c:v>44489</c:v>
                </c:pt>
                <c:pt idx="65" c:formatCode="yyyy/m/d">
                  <c:v>44490</c:v>
                </c:pt>
                <c:pt idx="66" c:formatCode="yyyy/m/d">
                  <c:v>44491</c:v>
                </c:pt>
                <c:pt idx="67" c:formatCode="yyyy/m/d">
                  <c:v>44492</c:v>
                </c:pt>
                <c:pt idx="68" c:formatCode="yyyy/m/d">
                  <c:v>44493</c:v>
                </c:pt>
                <c:pt idx="69" c:formatCode="yyyy/m/d">
                  <c:v>44494</c:v>
                </c:pt>
                <c:pt idx="70" c:formatCode="yyyy/m/d">
                  <c:v>44495</c:v>
                </c:pt>
                <c:pt idx="71" c:formatCode="yyyy/m/d">
                  <c:v>44496</c:v>
                </c:pt>
                <c:pt idx="72" c:formatCode="yyyy/m/d">
                  <c:v>44497</c:v>
                </c:pt>
                <c:pt idx="73" c:formatCode="yyyy/m/d">
                  <c:v>44498</c:v>
                </c:pt>
                <c:pt idx="74" c:formatCode="yyyy/m/d">
                  <c:v>44499</c:v>
                </c:pt>
                <c:pt idx="75" c:formatCode="yyyy/m/d">
                  <c:v>44500</c:v>
                </c:pt>
                <c:pt idx="76" c:formatCode="yyyy/m/d">
                  <c:v>44501</c:v>
                </c:pt>
                <c:pt idx="77" c:formatCode="yyyy/m/d">
                  <c:v>44502</c:v>
                </c:pt>
                <c:pt idx="78" c:formatCode="yyyy/m/d">
                  <c:v>44503</c:v>
                </c:pt>
                <c:pt idx="79" c:formatCode="yyyy/m/d">
                  <c:v>44504</c:v>
                </c:pt>
                <c:pt idx="80" c:formatCode="yyyy/m/d">
                  <c:v>44505</c:v>
                </c:pt>
                <c:pt idx="81" c:formatCode="yyyy/m/d">
                  <c:v>44506</c:v>
                </c:pt>
                <c:pt idx="82" c:formatCode="yyyy/m/d">
                  <c:v>44507</c:v>
                </c:pt>
                <c:pt idx="83" c:formatCode="yyyy/m/d">
                  <c:v>44508</c:v>
                </c:pt>
                <c:pt idx="84" c:formatCode="yyyy/m/d">
                  <c:v>44509</c:v>
                </c:pt>
                <c:pt idx="85" c:formatCode="yyyy/m/d">
                  <c:v>44510</c:v>
                </c:pt>
                <c:pt idx="86" c:formatCode="yyyy/m/d">
                  <c:v>44511</c:v>
                </c:pt>
                <c:pt idx="87" c:formatCode="yyyy/m/d">
                  <c:v>44512</c:v>
                </c:pt>
                <c:pt idx="88" c:formatCode="yyyy/m/d">
                  <c:v>44513</c:v>
                </c:pt>
                <c:pt idx="89" c:formatCode="yyyy/m/d">
                  <c:v>44514</c:v>
                </c:pt>
                <c:pt idx="90" c:formatCode="yyyy/m/d">
                  <c:v>44515</c:v>
                </c:pt>
                <c:pt idx="91" c:formatCode="yyyy/m/d">
                  <c:v>44516</c:v>
                </c:pt>
                <c:pt idx="92" c:formatCode="yyyy/m/d">
                  <c:v>44517</c:v>
                </c:pt>
                <c:pt idx="93" c:formatCode="yyyy/m/d">
                  <c:v>44518</c:v>
                </c:pt>
                <c:pt idx="94" c:formatCode="yyyy/m/d">
                  <c:v>44519</c:v>
                </c:pt>
                <c:pt idx="95" c:formatCode="yyyy/m/d">
                  <c:v>44520</c:v>
                </c:pt>
                <c:pt idx="96" c:formatCode="yyyy/m/d">
                  <c:v>44521</c:v>
                </c:pt>
                <c:pt idx="97" c:formatCode="yyyy/m/d">
                  <c:v>44522</c:v>
                </c:pt>
                <c:pt idx="98" c:formatCode="yyyy/m/d">
                  <c:v>44523</c:v>
                </c:pt>
                <c:pt idx="99" c:formatCode="yyyy/m/d">
                  <c:v>44524</c:v>
                </c:pt>
                <c:pt idx="100" c:formatCode="yyyy/m/d">
                  <c:v>44525</c:v>
                </c:pt>
                <c:pt idx="101" c:formatCode="yyyy/m/d">
                  <c:v>44526</c:v>
                </c:pt>
                <c:pt idx="102" c:formatCode="yyyy/m/d">
                  <c:v>44527</c:v>
                </c:pt>
                <c:pt idx="103" c:formatCode="yyyy/m/d">
                  <c:v>44528</c:v>
                </c:pt>
                <c:pt idx="104" c:formatCode="yyyy/m/d">
                  <c:v>44529</c:v>
                </c:pt>
                <c:pt idx="105" c:formatCode="yyyy/m/d">
                  <c:v>44530</c:v>
                </c:pt>
                <c:pt idx="106" c:formatCode="yyyy/m/d">
                  <c:v>44531</c:v>
                </c:pt>
                <c:pt idx="107" c:formatCode="yyyy/m/d">
                  <c:v>44532</c:v>
                </c:pt>
                <c:pt idx="108" c:formatCode="yyyy/m/d">
                  <c:v>44533</c:v>
                </c:pt>
                <c:pt idx="109" c:formatCode="yyyy/m/d">
                  <c:v>44534</c:v>
                </c:pt>
                <c:pt idx="110" c:formatCode="yyyy/m/d">
                  <c:v>44535</c:v>
                </c:pt>
                <c:pt idx="111" c:formatCode="yyyy/m/d">
                  <c:v>44536</c:v>
                </c:pt>
                <c:pt idx="112" c:formatCode="yyyy/m/d">
                  <c:v>44537</c:v>
                </c:pt>
                <c:pt idx="113" c:formatCode="yyyy/m/d">
                  <c:v>44538</c:v>
                </c:pt>
                <c:pt idx="114" c:formatCode="yyyy/m/d">
                  <c:v>44539</c:v>
                </c:pt>
                <c:pt idx="115" c:formatCode="yyyy/m/d">
                  <c:v>44540</c:v>
                </c:pt>
                <c:pt idx="116" c:formatCode="yyyy/m/d">
                  <c:v>44541</c:v>
                </c:pt>
                <c:pt idx="117" c:formatCode="yyyy/m/d">
                  <c:v>44542</c:v>
                </c:pt>
                <c:pt idx="118" c:formatCode="yyyy/m/d">
                  <c:v>44543</c:v>
                </c:pt>
                <c:pt idx="119" c:formatCode="yyyy/m/d">
                  <c:v>44544</c:v>
                </c:pt>
                <c:pt idx="120" c:formatCode="yyyy/m/d">
                  <c:v>44545</c:v>
                </c:pt>
                <c:pt idx="121" c:formatCode="yyyy/m/d">
                  <c:v>44546</c:v>
                </c:pt>
                <c:pt idx="122" c:formatCode="yyyy/m/d">
                  <c:v>44547</c:v>
                </c:pt>
                <c:pt idx="123" c:formatCode="yyyy/m/d">
                  <c:v>44548</c:v>
                </c:pt>
                <c:pt idx="124" c:formatCode="yyyy/m/d">
                  <c:v>44549</c:v>
                </c:pt>
                <c:pt idx="125" c:formatCode="yyyy/m/d">
                  <c:v>44550</c:v>
                </c:pt>
                <c:pt idx="126" c:formatCode="yyyy/m/d">
                  <c:v>44551</c:v>
                </c:pt>
                <c:pt idx="127" c:formatCode="yyyy/m/d">
                  <c:v>44552</c:v>
                </c:pt>
                <c:pt idx="128" c:formatCode="yyyy/m/d">
                  <c:v>44553</c:v>
                </c:pt>
                <c:pt idx="129" c:formatCode="yyyy/m/d">
                  <c:v>44554</c:v>
                </c:pt>
                <c:pt idx="130" c:formatCode="yyyy/m/d">
                  <c:v>44555</c:v>
                </c:pt>
                <c:pt idx="131" c:formatCode="yyyy/m/d">
                  <c:v>44556</c:v>
                </c:pt>
                <c:pt idx="132" c:formatCode="yyyy/m/d">
                  <c:v>44557</c:v>
                </c:pt>
                <c:pt idx="133" c:formatCode="yyyy/m/d">
                  <c:v>44558</c:v>
                </c:pt>
                <c:pt idx="134" c:formatCode="yyyy/m/d">
                  <c:v>44559</c:v>
                </c:pt>
                <c:pt idx="135" c:formatCode="yyyy/m/d">
                  <c:v>44560</c:v>
                </c:pt>
                <c:pt idx="136" c:formatCode="yyyy/m/d">
                  <c:v>44561</c:v>
                </c:pt>
              </c:numCache>
            </c:numRef>
          </c:cat>
          <c:val>
            <c:numRef>
              <c:f>'[走势图-年报.xlsx]3季度'!$B$229:$B$365</c:f>
              <c:numCache>
                <c:formatCode>General</c:formatCode>
                <c:ptCount val="137"/>
                <c:pt idx="0">
                  <c:v>0.9996</c:v>
                </c:pt>
                <c:pt idx="1">
                  <c:v>0.9996</c:v>
                </c:pt>
                <c:pt idx="2">
                  <c:v>0.9998</c:v>
                </c:pt>
                <c:pt idx="3">
                  <c:v>0.9999</c:v>
                </c:pt>
                <c:pt idx="4">
                  <c:v>0.9999</c:v>
                </c:pt>
                <c:pt idx="5">
                  <c:v>0.9999</c:v>
                </c:pt>
                <c:pt idx="6">
                  <c:v>1.0004</c:v>
                </c:pt>
                <c:pt idx="7">
                  <c:v>1.0006</c:v>
                </c:pt>
                <c:pt idx="8">
                  <c:v>1.0008</c:v>
                </c:pt>
                <c:pt idx="9">
                  <c:v>1.001</c:v>
                </c:pt>
                <c:pt idx="10">
                  <c:v>1.0011</c:v>
                </c:pt>
                <c:pt idx="11">
                  <c:v>1.0011</c:v>
                </c:pt>
                <c:pt idx="12">
                  <c:v>1.0011</c:v>
                </c:pt>
                <c:pt idx="13">
                  <c:v>1.0016</c:v>
                </c:pt>
                <c:pt idx="14">
                  <c:v>1.0018</c:v>
                </c:pt>
                <c:pt idx="15">
                  <c:v>1.0017</c:v>
                </c:pt>
                <c:pt idx="16">
                  <c:v>1.0019</c:v>
                </c:pt>
                <c:pt idx="17">
                  <c:v>1.002</c:v>
                </c:pt>
                <c:pt idx="18">
                  <c:v>1.002</c:v>
                </c:pt>
                <c:pt idx="19">
                  <c:v>1.002</c:v>
                </c:pt>
                <c:pt idx="20">
                  <c:v>1.0025</c:v>
                </c:pt>
                <c:pt idx="21">
                  <c:v>1.0027</c:v>
                </c:pt>
                <c:pt idx="22">
                  <c:v>1.0029</c:v>
                </c:pt>
                <c:pt idx="23">
                  <c:v>1.0031</c:v>
                </c:pt>
                <c:pt idx="24">
                  <c:v>1.0032</c:v>
                </c:pt>
                <c:pt idx="25">
                  <c:v>1.0032</c:v>
                </c:pt>
                <c:pt idx="26">
                  <c:v>1.0032</c:v>
                </c:pt>
                <c:pt idx="27">
                  <c:v>1.0038</c:v>
                </c:pt>
                <c:pt idx="28">
                  <c:v>1.004</c:v>
                </c:pt>
                <c:pt idx="29">
                  <c:v>1.0042</c:v>
                </c:pt>
                <c:pt idx="30">
                  <c:v>1.0043</c:v>
                </c:pt>
                <c:pt idx="31">
                  <c:v>1.0045</c:v>
                </c:pt>
                <c:pt idx="32">
                  <c:v>1.0045</c:v>
                </c:pt>
                <c:pt idx="33">
                  <c:v>1.0045</c:v>
                </c:pt>
                <c:pt idx="34">
                  <c:v>1.0045</c:v>
                </c:pt>
                <c:pt idx="35">
                  <c:v>1.0044</c:v>
                </c:pt>
                <c:pt idx="36">
                  <c:v>1.0055</c:v>
                </c:pt>
                <c:pt idx="37">
                  <c:v>1.0056</c:v>
                </c:pt>
                <c:pt idx="38">
                  <c:v>1.0058</c:v>
                </c:pt>
                <c:pt idx="39">
                  <c:v>1.0058</c:v>
                </c:pt>
                <c:pt idx="40">
                  <c:v>1.0058</c:v>
                </c:pt>
                <c:pt idx="41">
                  <c:v>1.0063</c:v>
                </c:pt>
                <c:pt idx="42">
                  <c:v>1.0065</c:v>
                </c:pt>
                <c:pt idx="43">
                  <c:v>1.0066</c:v>
                </c:pt>
                <c:pt idx="44">
                  <c:v>1.0068</c:v>
                </c:pt>
                <c:pt idx="45">
                  <c:v>1.0068</c:v>
                </c:pt>
                <c:pt idx="46">
                  <c:v>1.0068</c:v>
                </c:pt>
                <c:pt idx="47">
                  <c:v>1.0068</c:v>
                </c:pt>
                <c:pt idx="48">
                  <c:v>1.0067</c:v>
                </c:pt>
                <c:pt idx="49">
                  <c:v>1.0067</c:v>
                </c:pt>
                <c:pt idx="50">
                  <c:v>1.0067</c:v>
                </c:pt>
                <c:pt idx="51">
                  <c:v>1.0067</c:v>
                </c:pt>
                <c:pt idx="52">
                  <c:v>1.0082</c:v>
                </c:pt>
                <c:pt idx="53">
                  <c:v>1.0082</c:v>
                </c:pt>
                <c:pt idx="54">
                  <c:v>1.0081</c:v>
                </c:pt>
                <c:pt idx="55">
                  <c:v>1.0087</c:v>
                </c:pt>
                <c:pt idx="56">
                  <c:v>1.0089</c:v>
                </c:pt>
                <c:pt idx="57">
                  <c:v>1.009</c:v>
                </c:pt>
                <c:pt idx="58">
                  <c:v>1.0092</c:v>
                </c:pt>
                <c:pt idx="59">
                  <c:v>1.0094</c:v>
                </c:pt>
                <c:pt idx="60">
                  <c:v>1.0093</c:v>
                </c:pt>
                <c:pt idx="61">
                  <c:v>1.0093</c:v>
                </c:pt>
                <c:pt idx="62">
                  <c:v>1.0099</c:v>
                </c:pt>
                <c:pt idx="63">
                  <c:v>1.01</c:v>
                </c:pt>
                <c:pt idx="64">
                  <c:v>1.0102</c:v>
                </c:pt>
                <c:pt idx="65">
                  <c:v>1.0104</c:v>
                </c:pt>
                <c:pt idx="66">
                  <c:v>1.0105</c:v>
                </c:pt>
                <c:pt idx="67">
                  <c:v>1.0105</c:v>
                </c:pt>
                <c:pt idx="68">
                  <c:v>1.0105</c:v>
                </c:pt>
                <c:pt idx="69">
                  <c:v>1.0111</c:v>
                </c:pt>
                <c:pt idx="70">
                  <c:v>1.0112</c:v>
                </c:pt>
                <c:pt idx="71">
                  <c:v>1.0114</c:v>
                </c:pt>
                <c:pt idx="72">
                  <c:v>1.0116</c:v>
                </c:pt>
                <c:pt idx="73">
                  <c:v>1.0117</c:v>
                </c:pt>
                <c:pt idx="74">
                  <c:v>1.0117</c:v>
                </c:pt>
                <c:pt idx="75">
                  <c:v>1.0117</c:v>
                </c:pt>
                <c:pt idx="76">
                  <c:v>1.0122</c:v>
                </c:pt>
                <c:pt idx="77">
                  <c:v>1.0124</c:v>
                </c:pt>
                <c:pt idx="78">
                  <c:v>1.0126</c:v>
                </c:pt>
                <c:pt idx="79">
                  <c:v>1.0128</c:v>
                </c:pt>
                <c:pt idx="80">
                  <c:v>1.0129</c:v>
                </c:pt>
                <c:pt idx="81">
                  <c:v>1.0129</c:v>
                </c:pt>
                <c:pt idx="82">
                  <c:v>1.0129</c:v>
                </c:pt>
                <c:pt idx="83">
                  <c:v>1.0134</c:v>
                </c:pt>
                <c:pt idx="84">
                  <c:v>1.0136</c:v>
                </c:pt>
                <c:pt idx="85">
                  <c:v>1.0138</c:v>
                </c:pt>
                <c:pt idx="86">
                  <c:v>1.0139</c:v>
                </c:pt>
                <c:pt idx="87">
                  <c:v>1.014</c:v>
                </c:pt>
                <c:pt idx="88">
                  <c:v>1.014</c:v>
                </c:pt>
                <c:pt idx="89">
                  <c:v>1.014</c:v>
                </c:pt>
                <c:pt idx="90">
                  <c:v>1.0145</c:v>
                </c:pt>
                <c:pt idx="91">
                  <c:v>1.0147</c:v>
                </c:pt>
                <c:pt idx="92">
                  <c:v>1.0149</c:v>
                </c:pt>
                <c:pt idx="93">
                  <c:v>1.015</c:v>
                </c:pt>
                <c:pt idx="94">
                  <c:v>1.0152</c:v>
                </c:pt>
                <c:pt idx="95">
                  <c:v>1.0152</c:v>
                </c:pt>
                <c:pt idx="96">
                  <c:v>1.0152</c:v>
                </c:pt>
                <c:pt idx="97">
                  <c:v>1.0157</c:v>
                </c:pt>
                <c:pt idx="98">
                  <c:v>1.0159</c:v>
                </c:pt>
                <c:pt idx="99">
                  <c:v>1.0161</c:v>
                </c:pt>
                <c:pt idx="100">
                  <c:v>1.0162</c:v>
                </c:pt>
                <c:pt idx="101">
                  <c:v>1.0164</c:v>
                </c:pt>
                <c:pt idx="102">
                  <c:v>1.0164</c:v>
                </c:pt>
                <c:pt idx="103">
                  <c:v>1.0164</c:v>
                </c:pt>
                <c:pt idx="104">
                  <c:v>1.0169</c:v>
                </c:pt>
                <c:pt idx="105">
                  <c:v>1.0171</c:v>
                </c:pt>
                <c:pt idx="106">
                  <c:v>1.0173</c:v>
                </c:pt>
                <c:pt idx="107">
                  <c:v>1.0174</c:v>
                </c:pt>
                <c:pt idx="108">
                  <c:v>1.0176</c:v>
                </c:pt>
                <c:pt idx="109">
                  <c:v>1.0176</c:v>
                </c:pt>
                <c:pt idx="110">
                  <c:v>1.0176</c:v>
                </c:pt>
                <c:pt idx="111">
                  <c:v>1.0181</c:v>
                </c:pt>
                <c:pt idx="112">
                  <c:v>1.0182</c:v>
                </c:pt>
                <c:pt idx="113">
                  <c:v>1.0183</c:v>
                </c:pt>
                <c:pt idx="114">
                  <c:v>1.0185</c:v>
                </c:pt>
                <c:pt idx="115">
                  <c:v>1.0187</c:v>
                </c:pt>
                <c:pt idx="116">
                  <c:v>1.0187</c:v>
                </c:pt>
                <c:pt idx="117">
                  <c:v>1.0187</c:v>
                </c:pt>
                <c:pt idx="118">
                  <c:v>1.0192</c:v>
                </c:pt>
                <c:pt idx="119">
                  <c:v>1.0194</c:v>
                </c:pt>
                <c:pt idx="120">
                  <c:v>1.0195</c:v>
                </c:pt>
                <c:pt idx="121">
                  <c:v>1.0197</c:v>
                </c:pt>
                <c:pt idx="122">
                  <c:v>1.0199</c:v>
                </c:pt>
                <c:pt idx="123">
                  <c:v>1.0199</c:v>
                </c:pt>
                <c:pt idx="124">
                  <c:v>1.0198</c:v>
                </c:pt>
                <c:pt idx="125">
                  <c:v>1.0206</c:v>
                </c:pt>
                <c:pt idx="126">
                  <c:v>1.0208</c:v>
                </c:pt>
                <c:pt idx="127">
                  <c:v>1.0212</c:v>
                </c:pt>
                <c:pt idx="128">
                  <c:v>1.0213</c:v>
                </c:pt>
                <c:pt idx="129">
                  <c:v>1.0215</c:v>
                </c:pt>
                <c:pt idx="130">
                  <c:v>1.0215</c:v>
                </c:pt>
                <c:pt idx="131">
                  <c:v>1.0215</c:v>
                </c:pt>
                <c:pt idx="132">
                  <c:v>1.0221</c:v>
                </c:pt>
                <c:pt idx="133">
                  <c:v>1.0224</c:v>
                </c:pt>
                <c:pt idx="134">
                  <c:v>1.0227</c:v>
                </c:pt>
                <c:pt idx="135">
                  <c:v>1.0229</c:v>
                </c:pt>
                <c:pt idx="136">
                  <c:v>1.0232</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min val="44197"/>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majorUnit val="28"/>
        <c:majorTimeUnit val="days"/>
        <c:minorUnit val="15"/>
        <c:minor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走势图-年报.xlsx]3季度'!$A$229:$A$365</c:f>
              <c:numCache>
                <c:formatCode>yyyy/m/d</c:formatCode>
                <c:ptCount val="137"/>
                <c:pt idx="0" c:formatCode="yyyy/m/d">
                  <c:v>44425</c:v>
                </c:pt>
                <c:pt idx="1" c:formatCode="yyyy/m/d">
                  <c:v>44426</c:v>
                </c:pt>
                <c:pt idx="2" c:formatCode="yyyy/m/d">
                  <c:v>44427</c:v>
                </c:pt>
                <c:pt idx="3" c:formatCode="yyyy/m/d">
                  <c:v>44428</c:v>
                </c:pt>
                <c:pt idx="4" c:formatCode="yyyy/m/d">
                  <c:v>44429</c:v>
                </c:pt>
                <c:pt idx="5" c:formatCode="yyyy/m/d">
                  <c:v>44430</c:v>
                </c:pt>
                <c:pt idx="6" c:formatCode="yyyy/m/d">
                  <c:v>44431</c:v>
                </c:pt>
                <c:pt idx="7" c:formatCode="yyyy/m/d">
                  <c:v>44432</c:v>
                </c:pt>
                <c:pt idx="8" c:formatCode="yyyy/m/d">
                  <c:v>44433</c:v>
                </c:pt>
                <c:pt idx="9" c:formatCode="yyyy/m/d">
                  <c:v>44434</c:v>
                </c:pt>
                <c:pt idx="10" c:formatCode="yyyy/m/d">
                  <c:v>44435</c:v>
                </c:pt>
                <c:pt idx="11" c:formatCode="yyyy/m/d">
                  <c:v>44436</c:v>
                </c:pt>
                <c:pt idx="12" c:formatCode="yyyy/m/d">
                  <c:v>44437</c:v>
                </c:pt>
                <c:pt idx="13" c:formatCode="yyyy/m/d">
                  <c:v>44438</c:v>
                </c:pt>
                <c:pt idx="14" c:formatCode="yyyy/m/d">
                  <c:v>44439</c:v>
                </c:pt>
                <c:pt idx="15" c:formatCode="yyyy/m/d">
                  <c:v>44440</c:v>
                </c:pt>
                <c:pt idx="16" c:formatCode="yyyy/m/d">
                  <c:v>44441</c:v>
                </c:pt>
                <c:pt idx="17" c:formatCode="yyyy/m/d">
                  <c:v>44442</c:v>
                </c:pt>
                <c:pt idx="18" c:formatCode="yyyy/m/d">
                  <c:v>44443</c:v>
                </c:pt>
                <c:pt idx="19" c:formatCode="yyyy/m/d">
                  <c:v>44444</c:v>
                </c:pt>
                <c:pt idx="20" c:formatCode="yyyy/m/d">
                  <c:v>44445</c:v>
                </c:pt>
                <c:pt idx="21" c:formatCode="yyyy/m/d">
                  <c:v>44446</c:v>
                </c:pt>
                <c:pt idx="22" c:formatCode="yyyy/m/d">
                  <c:v>44447</c:v>
                </c:pt>
                <c:pt idx="23" c:formatCode="yyyy/m/d">
                  <c:v>44448</c:v>
                </c:pt>
                <c:pt idx="24" c:formatCode="yyyy/m/d">
                  <c:v>44449</c:v>
                </c:pt>
                <c:pt idx="25" c:formatCode="yyyy/m/d">
                  <c:v>44450</c:v>
                </c:pt>
                <c:pt idx="26" c:formatCode="yyyy/m/d">
                  <c:v>44451</c:v>
                </c:pt>
                <c:pt idx="27" c:formatCode="yyyy/m/d">
                  <c:v>44452</c:v>
                </c:pt>
                <c:pt idx="28" c:formatCode="yyyy/m/d">
                  <c:v>44453</c:v>
                </c:pt>
                <c:pt idx="29" c:formatCode="yyyy/m/d">
                  <c:v>44454</c:v>
                </c:pt>
                <c:pt idx="30" c:formatCode="yyyy/m/d">
                  <c:v>44455</c:v>
                </c:pt>
                <c:pt idx="31" c:formatCode="yyyy/m/d">
                  <c:v>44456</c:v>
                </c:pt>
                <c:pt idx="32" c:formatCode="yyyy/m/d">
                  <c:v>44457</c:v>
                </c:pt>
                <c:pt idx="33" c:formatCode="yyyy/m/d">
                  <c:v>44458</c:v>
                </c:pt>
                <c:pt idx="34" c:formatCode="yyyy/m/d">
                  <c:v>44459</c:v>
                </c:pt>
                <c:pt idx="35" c:formatCode="yyyy/m/d">
                  <c:v>44460</c:v>
                </c:pt>
                <c:pt idx="36" c:formatCode="yyyy/m/d">
                  <c:v>44461</c:v>
                </c:pt>
                <c:pt idx="37" c:formatCode="yyyy/m/d">
                  <c:v>44462</c:v>
                </c:pt>
                <c:pt idx="38" c:formatCode="yyyy/m/d">
                  <c:v>44463</c:v>
                </c:pt>
                <c:pt idx="39" c:formatCode="yyyy/m/d">
                  <c:v>44464</c:v>
                </c:pt>
                <c:pt idx="40" c:formatCode="yyyy/m/d">
                  <c:v>44465</c:v>
                </c:pt>
                <c:pt idx="41" c:formatCode="yyyy/m/d">
                  <c:v>44466</c:v>
                </c:pt>
                <c:pt idx="42" c:formatCode="yyyy/m/d">
                  <c:v>44467</c:v>
                </c:pt>
                <c:pt idx="43" c:formatCode="yyyy/m/d">
                  <c:v>44468</c:v>
                </c:pt>
                <c:pt idx="44" c:formatCode="yyyy/m/d">
                  <c:v>44469</c:v>
                </c:pt>
                <c:pt idx="45" c:formatCode="yyyy/m/d">
                  <c:v>44470</c:v>
                </c:pt>
                <c:pt idx="46" c:formatCode="yyyy/m/d">
                  <c:v>44471</c:v>
                </c:pt>
                <c:pt idx="47" c:formatCode="yyyy/m/d">
                  <c:v>44472</c:v>
                </c:pt>
                <c:pt idx="48" c:formatCode="yyyy/m/d">
                  <c:v>44473</c:v>
                </c:pt>
                <c:pt idx="49" c:formatCode="yyyy/m/d">
                  <c:v>44474</c:v>
                </c:pt>
                <c:pt idx="50" c:formatCode="yyyy/m/d">
                  <c:v>44475</c:v>
                </c:pt>
                <c:pt idx="51" c:formatCode="yyyy/m/d">
                  <c:v>44476</c:v>
                </c:pt>
                <c:pt idx="52" c:formatCode="yyyy/m/d">
                  <c:v>44477</c:v>
                </c:pt>
                <c:pt idx="53" c:formatCode="yyyy/m/d">
                  <c:v>44478</c:v>
                </c:pt>
                <c:pt idx="54" c:formatCode="yyyy/m/d">
                  <c:v>44479</c:v>
                </c:pt>
                <c:pt idx="55" c:formatCode="yyyy/m/d">
                  <c:v>44480</c:v>
                </c:pt>
                <c:pt idx="56" c:formatCode="yyyy/m/d">
                  <c:v>44481</c:v>
                </c:pt>
                <c:pt idx="57" c:formatCode="yyyy/m/d">
                  <c:v>44482</c:v>
                </c:pt>
                <c:pt idx="58" c:formatCode="yyyy/m/d">
                  <c:v>44483</c:v>
                </c:pt>
                <c:pt idx="59" c:formatCode="yyyy/m/d">
                  <c:v>44484</c:v>
                </c:pt>
                <c:pt idx="60" c:formatCode="yyyy/m/d">
                  <c:v>44485</c:v>
                </c:pt>
                <c:pt idx="61" c:formatCode="yyyy/m/d">
                  <c:v>44486</c:v>
                </c:pt>
                <c:pt idx="62" c:formatCode="yyyy/m/d">
                  <c:v>44487</c:v>
                </c:pt>
                <c:pt idx="63" c:formatCode="yyyy/m/d">
                  <c:v>44488</c:v>
                </c:pt>
                <c:pt idx="64" c:formatCode="yyyy/m/d">
                  <c:v>44489</c:v>
                </c:pt>
                <c:pt idx="65" c:formatCode="yyyy/m/d">
                  <c:v>44490</c:v>
                </c:pt>
                <c:pt idx="66" c:formatCode="yyyy/m/d">
                  <c:v>44491</c:v>
                </c:pt>
                <c:pt idx="67" c:formatCode="yyyy/m/d">
                  <c:v>44492</c:v>
                </c:pt>
                <c:pt idx="68" c:formatCode="yyyy/m/d">
                  <c:v>44493</c:v>
                </c:pt>
                <c:pt idx="69" c:formatCode="yyyy/m/d">
                  <c:v>44494</c:v>
                </c:pt>
                <c:pt idx="70" c:formatCode="yyyy/m/d">
                  <c:v>44495</c:v>
                </c:pt>
                <c:pt idx="71" c:formatCode="yyyy/m/d">
                  <c:v>44496</c:v>
                </c:pt>
                <c:pt idx="72" c:formatCode="yyyy/m/d">
                  <c:v>44497</c:v>
                </c:pt>
                <c:pt idx="73" c:formatCode="yyyy/m/d">
                  <c:v>44498</c:v>
                </c:pt>
                <c:pt idx="74" c:formatCode="yyyy/m/d">
                  <c:v>44499</c:v>
                </c:pt>
                <c:pt idx="75" c:formatCode="yyyy/m/d">
                  <c:v>44500</c:v>
                </c:pt>
                <c:pt idx="76" c:formatCode="yyyy/m/d">
                  <c:v>44501</c:v>
                </c:pt>
                <c:pt idx="77" c:formatCode="yyyy/m/d">
                  <c:v>44502</c:v>
                </c:pt>
                <c:pt idx="78" c:formatCode="yyyy/m/d">
                  <c:v>44503</c:v>
                </c:pt>
                <c:pt idx="79" c:formatCode="yyyy/m/d">
                  <c:v>44504</c:v>
                </c:pt>
                <c:pt idx="80" c:formatCode="yyyy/m/d">
                  <c:v>44505</c:v>
                </c:pt>
                <c:pt idx="81" c:formatCode="yyyy/m/d">
                  <c:v>44506</c:v>
                </c:pt>
                <c:pt idx="82" c:formatCode="yyyy/m/d">
                  <c:v>44507</c:v>
                </c:pt>
                <c:pt idx="83" c:formatCode="yyyy/m/d">
                  <c:v>44508</c:v>
                </c:pt>
                <c:pt idx="84" c:formatCode="yyyy/m/d">
                  <c:v>44509</c:v>
                </c:pt>
                <c:pt idx="85" c:formatCode="yyyy/m/d">
                  <c:v>44510</c:v>
                </c:pt>
                <c:pt idx="86" c:formatCode="yyyy/m/d">
                  <c:v>44511</c:v>
                </c:pt>
                <c:pt idx="87" c:formatCode="yyyy/m/d">
                  <c:v>44512</c:v>
                </c:pt>
                <c:pt idx="88" c:formatCode="yyyy/m/d">
                  <c:v>44513</c:v>
                </c:pt>
                <c:pt idx="89" c:formatCode="yyyy/m/d">
                  <c:v>44514</c:v>
                </c:pt>
                <c:pt idx="90" c:formatCode="yyyy/m/d">
                  <c:v>44515</c:v>
                </c:pt>
                <c:pt idx="91" c:formatCode="yyyy/m/d">
                  <c:v>44516</c:v>
                </c:pt>
                <c:pt idx="92" c:formatCode="yyyy/m/d">
                  <c:v>44517</c:v>
                </c:pt>
                <c:pt idx="93" c:formatCode="yyyy/m/d">
                  <c:v>44518</c:v>
                </c:pt>
                <c:pt idx="94" c:formatCode="yyyy/m/d">
                  <c:v>44519</c:v>
                </c:pt>
                <c:pt idx="95" c:formatCode="yyyy/m/d">
                  <c:v>44520</c:v>
                </c:pt>
                <c:pt idx="96" c:formatCode="yyyy/m/d">
                  <c:v>44521</c:v>
                </c:pt>
                <c:pt idx="97" c:formatCode="yyyy/m/d">
                  <c:v>44522</c:v>
                </c:pt>
                <c:pt idx="98" c:formatCode="yyyy/m/d">
                  <c:v>44523</c:v>
                </c:pt>
                <c:pt idx="99" c:formatCode="yyyy/m/d">
                  <c:v>44524</c:v>
                </c:pt>
                <c:pt idx="100" c:formatCode="yyyy/m/d">
                  <c:v>44525</c:v>
                </c:pt>
                <c:pt idx="101" c:formatCode="yyyy/m/d">
                  <c:v>44526</c:v>
                </c:pt>
                <c:pt idx="102" c:formatCode="yyyy/m/d">
                  <c:v>44527</c:v>
                </c:pt>
                <c:pt idx="103" c:formatCode="yyyy/m/d">
                  <c:v>44528</c:v>
                </c:pt>
                <c:pt idx="104" c:formatCode="yyyy/m/d">
                  <c:v>44529</c:v>
                </c:pt>
                <c:pt idx="105" c:formatCode="yyyy/m/d">
                  <c:v>44530</c:v>
                </c:pt>
                <c:pt idx="106" c:formatCode="yyyy/m/d">
                  <c:v>44531</c:v>
                </c:pt>
                <c:pt idx="107" c:formatCode="yyyy/m/d">
                  <c:v>44532</c:v>
                </c:pt>
                <c:pt idx="108" c:formatCode="yyyy/m/d">
                  <c:v>44533</c:v>
                </c:pt>
                <c:pt idx="109" c:formatCode="yyyy/m/d">
                  <c:v>44534</c:v>
                </c:pt>
                <c:pt idx="110" c:formatCode="yyyy/m/d">
                  <c:v>44535</c:v>
                </c:pt>
                <c:pt idx="111" c:formatCode="yyyy/m/d">
                  <c:v>44536</c:v>
                </c:pt>
                <c:pt idx="112" c:formatCode="yyyy/m/d">
                  <c:v>44537</c:v>
                </c:pt>
                <c:pt idx="113" c:formatCode="yyyy/m/d">
                  <c:v>44538</c:v>
                </c:pt>
                <c:pt idx="114" c:formatCode="yyyy/m/d">
                  <c:v>44539</c:v>
                </c:pt>
                <c:pt idx="115" c:formatCode="yyyy/m/d">
                  <c:v>44540</c:v>
                </c:pt>
                <c:pt idx="116" c:formatCode="yyyy/m/d">
                  <c:v>44541</c:v>
                </c:pt>
                <c:pt idx="117" c:formatCode="yyyy/m/d">
                  <c:v>44542</c:v>
                </c:pt>
                <c:pt idx="118" c:formatCode="yyyy/m/d">
                  <c:v>44543</c:v>
                </c:pt>
                <c:pt idx="119" c:formatCode="yyyy/m/d">
                  <c:v>44544</c:v>
                </c:pt>
                <c:pt idx="120" c:formatCode="yyyy/m/d">
                  <c:v>44545</c:v>
                </c:pt>
                <c:pt idx="121" c:formatCode="yyyy/m/d">
                  <c:v>44546</c:v>
                </c:pt>
                <c:pt idx="122" c:formatCode="yyyy/m/d">
                  <c:v>44547</c:v>
                </c:pt>
                <c:pt idx="123" c:formatCode="yyyy/m/d">
                  <c:v>44548</c:v>
                </c:pt>
                <c:pt idx="124" c:formatCode="yyyy/m/d">
                  <c:v>44549</c:v>
                </c:pt>
                <c:pt idx="125" c:formatCode="yyyy/m/d">
                  <c:v>44550</c:v>
                </c:pt>
                <c:pt idx="126" c:formatCode="yyyy/m/d">
                  <c:v>44551</c:v>
                </c:pt>
                <c:pt idx="127" c:formatCode="yyyy/m/d">
                  <c:v>44552</c:v>
                </c:pt>
                <c:pt idx="128" c:formatCode="yyyy/m/d">
                  <c:v>44553</c:v>
                </c:pt>
                <c:pt idx="129" c:formatCode="yyyy/m/d">
                  <c:v>44554</c:v>
                </c:pt>
                <c:pt idx="130" c:formatCode="yyyy/m/d">
                  <c:v>44555</c:v>
                </c:pt>
                <c:pt idx="131" c:formatCode="yyyy/m/d">
                  <c:v>44556</c:v>
                </c:pt>
                <c:pt idx="132" c:formatCode="yyyy/m/d">
                  <c:v>44557</c:v>
                </c:pt>
                <c:pt idx="133" c:formatCode="yyyy/m/d">
                  <c:v>44558</c:v>
                </c:pt>
                <c:pt idx="134" c:formatCode="yyyy/m/d">
                  <c:v>44559</c:v>
                </c:pt>
                <c:pt idx="135" c:formatCode="yyyy/m/d">
                  <c:v>44560</c:v>
                </c:pt>
                <c:pt idx="136" c:formatCode="yyyy/m/d">
                  <c:v>44561</c:v>
                </c:pt>
              </c:numCache>
            </c:numRef>
          </c:cat>
          <c:val>
            <c:numRef>
              <c:f>'[走势图-年报.xlsx]3季度'!$C$229:$C$365</c:f>
              <c:numCache>
                <c:formatCode>0.00%</c:formatCode>
                <c:ptCount val="137"/>
                <c:pt idx="0">
                  <c:v>-0.000399999999999956</c:v>
                </c:pt>
                <c:pt idx="1">
                  <c:v>-0.000399999999999956</c:v>
                </c:pt>
                <c:pt idx="2">
                  <c:v>-0.000199999999999978</c:v>
                </c:pt>
                <c:pt idx="3">
                  <c:v>-9.9999999999989e-5</c:v>
                </c:pt>
                <c:pt idx="4">
                  <c:v>-9.9999999999989e-5</c:v>
                </c:pt>
                <c:pt idx="5">
                  <c:v>-9.9999999999989e-5</c:v>
                </c:pt>
                <c:pt idx="6">
                  <c:v>0.000399999999999956</c:v>
                </c:pt>
                <c:pt idx="7">
                  <c:v>0.000599999999999934</c:v>
                </c:pt>
                <c:pt idx="8">
                  <c:v>0.000799999999999912</c:v>
                </c:pt>
                <c:pt idx="9">
                  <c:v>0.00099999999999989</c:v>
                </c:pt>
                <c:pt idx="10">
                  <c:v>0.0011000000000001</c:v>
                </c:pt>
                <c:pt idx="11">
                  <c:v>0.0011000000000001</c:v>
                </c:pt>
                <c:pt idx="12">
                  <c:v>0.0011000000000001</c:v>
                </c:pt>
                <c:pt idx="13">
                  <c:v>0.00160000000000005</c:v>
                </c:pt>
                <c:pt idx="14">
                  <c:v>0.00180000000000002</c:v>
                </c:pt>
                <c:pt idx="15">
                  <c:v>0.00170000000000003</c:v>
                </c:pt>
                <c:pt idx="16">
                  <c:v>0.00190000000000001</c:v>
                </c:pt>
                <c:pt idx="17">
                  <c:v>0.002</c:v>
                </c:pt>
                <c:pt idx="18">
                  <c:v>0.002</c:v>
                </c:pt>
                <c:pt idx="19">
                  <c:v>0.002</c:v>
                </c:pt>
                <c:pt idx="20">
                  <c:v>0.00249999999999995</c:v>
                </c:pt>
                <c:pt idx="21">
                  <c:v>0.00269999999999992</c:v>
                </c:pt>
                <c:pt idx="22">
                  <c:v>0.0028999999999999</c:v>
                </c:pt>
                <c:pt idx="23">
                  <c:v>0.0031000000000001</c:v>
                </c:pt>
                <c:pt idx="24">
                  <c:v>0.00320000000000009</c:v>
                </c:pt>
                <c:pt idx="25">
                  <c:v>0.00320000000000009</c:v>
                </c:pt>
                <c:pt idx="26">
                  <c:v>0.00320000000000009</c:v>
                </c:pt>
                <c:pt idx="27">
                  <c:v>0.00380000000000003</c:v>
                </c:pt>
                <c:pt idx="28">
                  <c:v>0.004</c:v>
                </c:pt>
                <c:pt idx="29">
                  <c:v>0.00419999999999998</c:v>
                </c:pt>
                <c:pt idx="30">
                  <c:v>0.00429999999999997</c:v>
                </c:pt>
                <c:pt idx="31">
                  <c:v>0.00449999999999995</c:v>
                </c:pt>
                <c:pt idx="32">
                  <c:v>0.00449999999999995</c:v>
                </c:pt>
                <c:pt idx="33">
                  <c:v>0.00449999999999995</c:v>
                </c:pt>
                <c:pt idx="34">
                  <c:v>0.00449999999999995</c:v>
                </c:pt>
                <c:pt idx="35">
                  <c:v>0.00439999999999996</c:v>
                </c:pt>
                <c:pt idx="36">
                  <c:v>0.00550000000000006</c:v>
                </c:pt>
                <c:pt idx="37">
                  <c:v>0.00560000000000005</c:v>
                </c:pt>
                <c:pt idx="38">
                  <c:v>0.00580000000000003</c:v>
                </c:pt>
                <c:pt idx="39">
                  <c:v>0.00580000000000003</c:v>
                </c:pt>
                <c:pt idx="40">
                  <c:v>0.00580000000000003</c:v>
                </c:pt>
                <c:pt idx="41">
                  <c:v>0.00629999999999997</c:v>
                </c:pt>
                <c:pt idx="42">
                  <c:v>0.00649999999999995</c:v>
                </c:pt>
                <c:pt idx="43">
                  <c:v>0.00659999999999994</c:v>
                </c:pt>
                <c:pt idx="44">
                  <c:v>0.00679999999999992</c:v>
                </c:pt>
                <c:pt idx="45">
                  <c:v>0.00679999999999992</c:v>
                </c:pt>
                <c:pt idx="46">
                  <c:v>0.00679999999999992</c:v>
                </c:pt>
                <c:pt idx="47">
                  <c:v>0.00679999999999992</c:v>
                </c:pt>
                <c:pt idx="48">
                  <c:v>0.00669999999999993</c:v>
                </c:pt>
                <c:pt idx="49">
                  <c:v>0.00669999999999993</c:v>
                </c:pt>
                <c:pt idx="50">
                  <c:v>0.00669999999999993</c:v>
                </c:pt>
                <c:pt idx="51">
                  <c:v>0.00669999999999993</c:v>
                </c:pt>
                <c:pt idx="52">
                  <c:v>0.00819999999999999</c:v>
                </c:pt>
                <c:pt idx="53">
                  <c:v>0.00819999999999999</c:v>
                </c:pt>
                <c:pt idx="54">
                  <c:v>0.0081</c:v>
                </c:pt>
                <c:pt idx="55">
                  <c:v>0.00869999999999993</c:v>
                </c:pt>
                <c:pt idx="56">
                  <c:v>0.00889999999999991</c:v>
                </c:pt>
                <c:pt idx="57">
                  <c:v>0.0089999999999999</c:v>
                </c:pt>
                <c:pt idx="58">
                  <c:v>0.0092000000000001</c:v>
                </c:pt>
                <c:pt idx="59">
                  <c:v>0.00940000000000007</c:v>
                </c:pt>
                <c:pt idx="60">
                  <c:v>0.00930000000000009</c:v>
                </c:pt>
                <c:pt idx="61">
                  <c:v>0.00930000000000009</c:v>
                </c:pt>
                <c:pt idx="62">
                  <c:v>0.00990000000000002</c:v>
                </c:pt>
                <c:pt idx="63">
                  <c:v>0.01</c:v>
                </c:pt>
                <c:pt idx="64">
                  <c:v>0.0102</c:v>
                </c:pt>
                <c:pt idx="65">
                  <c:v>0.0104</c:v>
                </c:pt>
                <c:pt idx="66">
                  <c:v>0.0105</c:v>
                </c:pt>
                <c:pt idx="67">
                  <c:v>0.0105</c:v>
                </c:pt>
                <c:pt idx="68">
                  <c:v>0.0105</c:v>
                </c:pt>
                <c:pt idx="69">
                  <c:v>0.0111000000000001</c:v>
                </c:pt>
                <c:pt idx="70">
                  <c:v>0.0112000000000001</c:v>
                </c:pt>
                <c:pt idx="71">
                  <c:v>0.0114000000000001</c:v>
                </c:pt>
                <c:pt idx="72">
                  <c:v>0.0116000000000001</c:v>
                </c:pt>
                <c:pt idx="73">
                  <c:v>0.0117</c:v>
                </c:pt>
                <c:pt idx="74">
                  <c:v>0.0117</c:v>
                </c:pt>
                <c:pt idx="75">
                  <c:v>0.0117</c:v>
                </c:pt>
                <c:pt idx="76">
                  <c:v>0.0122</c:v>
                </c:pt>
                <c:pt idx="77">
                  <c:v>0.0124</c:v>
                </c:pt>
                <c:pt idx="78">
                  <c:v>0.0125999999999999</c:v>
                </c:pt>
                <c:pt idx="79">
                  <c:v>0.0127999999999999</c:v>
                </c:pt>
                <c:pt idx="80">
                  <c:v>0.0128999999999999</c:v>
                </c:pt>
                <c:pt idx="81">
                  <c:v>0.0128999999999999</c:v>
                </c:pt>
                <c:pt idx="82">
                  <c:v>0.0128999999999999</c:v>
                </c:pt>
                <c:pt idx="83">
                  <c:v>0.0134000000000001</c:v>
                </c:pt>
                <c:pt idx="84">
                  <c:v>0.0136000000000001</c:v>
                </c:pt>
                <c:pt idx="85">
                  <c:v>0.0138</c:v>
                </c:pt>
                <c:pt idx="86">
                  <c:v>0.0139</c:v>
                </c:pt>
                <c:pt idx="87">
                  <c:v>0.014</c:v>
                </c:pt>
                <c:pt idx="88">
                  <c:v>0.014</c:v>
                </c:pt>
                <c:pt idx="89">
                  <c:v>0.014</c:v>
                </c:pt>
                <c:pt idx="90">
                  <c:v>0.0145</c:v>
                </c:pt>
                <c:pt idx="91">
                  <c:v>0.0146999999999999</c:v>
                </c:pt>
                <c:pt idx="92">
                  <c:v>0.0148999999999999</c:v>
                </c:pt>
                <c:pt idx="93">
                  <c:v>0.0149999999999999</c:v>
                </c:pt>
                <c:pt idx="94">
                  <c:v>0.0152000000000001</c:v>
                </c:pt>
                <c:pt idx="95">
                  <c:v>0.0152000000000001</c:v>
                </c:pt>
                <c:pt idx="96">
                  <c:v>0.0152000000000001</c:v>
                </c:pt>
                <c:pt idx="97">
                  <c:v>0.0157</c:v>
                </c:pt>
                <c:pt idx="98">
                  <c:v>0.0159</c:v>
                </c:pt>
                <c:pt idx="99">
                  <c:v>0.0161</c:v>
                </c:pt>
                <c:pt idx="100">
                  <c:v>0.0162</c:v>
                </c:pt>
                <c:pt idx="101">
                  <c:v>0.0164</c:v>
                </c:pt>
                <c:pt idx="102">
                  <c:v>0.0164</c:v>
                </c:pt>
                <c:pt idx="103">
                  <c:v>0.0164</c:v>
                </c:pt>
                <c:pt idx="104">
                  <c:v>0.0168999999999999</c:v>
                </c:pt>
                <c:pt idx="105">
                  <c:v>0.0170999999999999</c:v>
                </c:pt>
                <c:pt idx="106">
                  <c:v>0.0173000000000001</c:v>
                </c:pt>
                <c:pt idx="107">
                  <c:v>0.0174000000000001</c:v>
                </c:pt>
                <c:pt idx="108">
                  <c:v>0.0176000000000001</c:v>
                </c:pt>
                <c:pt idx="109">
                  <c:v>0.0176000000000001</c:v>
                </c:pt>
                <c:pt idx="110">
                  <c:v>0.0176000000000001</c:v>
                </c:pt>
                <c:pt idx="111">
                  <c:v>0.0181</c:v>
                </c:pt>
                <c:pt idx="112">
                  <c:v>0.0182</c:v>
                </c:pt>
                <c:pt idx="113">
                  <c:v>0.0183</c:v>
                </c:pt>
                <c:pt idx="114">
                  <c:v>0.0185</c:v>
                </c:pt>
                <c:pt idx="115">
                  <c:v>0.0186999999999999</c:v>
                </c:pt>
                <c:pt idx="116">
                  <c:v>0.0186999999999999</c:v>
                </c:pt>
                <c:pt idx="117">
                  <c:v>0.0186999999999999</c:v>
                </c:pt>
                <c:pt idx="118">
                  <c:v>0.0192000000000001</c:v>
                </c:pt>
                <c:pt idx="119">
                  <c:v>0.0194000000000001</c:v>
                </c:pt>
                <c:pt idx="120">
                  <c:v>0.0195000000000001</c:v>
                </c:pt>
                <c:pt idx="121">
                  <c:v>0.0197000000000001</c:v>
                </c:pt>
                <c:pt idx="122">
                  <c:v>0.0199</c:v>
                </c:pt>
                <c:pt idx="123">
                  <c:v>0.0199</c:v>
                </c:pt>
                <c:pt idx="124">
                  <c:v>0.0198</c:v>
                </c:pt>
                <c:pt idx="125">
                  <c:v>0.0206</c:v>
                </c:pt>
                <c:pt idx="126">
                  <c:v>0.0207999999999999</c:v>
                </c:pt>
                <c:pt idx="127">
                  <c:v>0.0212000000000001</c:v>
                </c:pt>
                <c:pt idx="128">
                  <c:v>0.0213000000000001</c:v>
                </c:pt>
                <c:pt idx="129">
                  <c:v>0.0215000000000001</c:v>
                </c:pt>
                <c:pt idx="130">
                  <c:v>0.0215000000000001</c:v>
                </c:pt>
                <c:pt idx="131">
                  <c:v>0.0215000000000001</c:v>
                </c:pt>
                <c:pt idx="132">
                  <c:v>0.0221</c:v>
                </c:pt>
                <c:pt idx="133">
                  <c:v>0.0224</c:v>
                </c:pt>
                <c:pt idx="134">
                  <c:v>0.0226999999999999</c:v>
                </c:pt>
                <c:pt idx="135">
                  <c:v>0.0228999999999999</c:v>
                </c:pt>
                <c:pt idx="136">
                  <c:v>0.0232000000000001</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走势图-年报.xlsx]3季度'!$A$229:$A$365</c:f>
              <c:numCache>
                <c:formatCode>yyyy/m/d</c:formatCode>
                <c:ptCount val="137"/>
                <c:pt idx="0" c:formatCode="yyyy/m/d">
                  <c:v>44425</c:v>
                </c:pt>
                <c:pt idx="1" c:formatCode="yyyy/m/d">
                  <c:v>44426</c:v>
                </c:pt>
                <c:pt idx="2" c:formatCode="yyyy/m/d">
                  <c:v>44427</c:v>
                </c:pt>
                <c:pt idx="3" c:formatCode="yyyy/m/d">
                  <c:v>44428</c:v>
                </c:pt>
                <c:pt idx="4" c:formatCode="yyyy/m/d">
                  <c:v>44429</c:v>
                </c:pt>
                <c:pt idx="5" c:formatCode="yyyy/m/d">
                  <c:v>44430</c:v>
                </c:pt>
                <c:pt idx="6" c:formatCode="yyyy/m/d">
                  <c:v>44431</c:v>
                </c:pt>
                <c:pt idx="7" c:formatCode="yyyy/m/d">
                  <c:v>44432</c:v>
                </c:pt>
                <c:pt idx="8" c:formatCode="yyyy/m/d">
                  <c:v>44433</c:v>
                </c:pt>
                <c:pt idx="9" c:formatCode="yyyy/m/d">
                  <c:v>44434</c:v>
                </c:pt>
                <c:pt idx="10" c:formatCode="yyyy/m/d">
                  <c:v>44435</c:v>
                </c:pt>
                <c:pt idx="11" c:formatCode="yyyy/m/d">
                  <c:v>44436</c:v>
                </c:pt>
                <c:pt idx="12" c:formatCode="yyyy/m/d">
                  <c:v>44437</c:v>
                </c:pt>
                <c:pt idx="13" c:formatCode="yyyy/m/d">
                  <c:v>44438</c:v>
                </c:pt>
                <c:pt idx="14" c:formatCode="yyyy/m/d">
                  <c:v>44439</c:v>
                </c:pt>
                <c:pt idx="15" c:formatCode="yyyy/m/d">
                  <c:v>44440</c:v>
                </c:pt>
                <c:pt idx="16" c:formatCode="yyyy/m/d">
                  <c:v>44441</c:v>
                </c:pt>
                <c:pt idx="17" c:formatCode="yyyy/m/d">
                  <c:v>44442</c:v>
                </c:pt>
                <c:pt idx="18" c:formatCode="yyyy/m/d">
                  <c:v>44443</c:v>
                </c:pt>
                <c:pt idx="19" c:formatCode="yyyy/m/d">
                  <c:v>44444</c:v>
                </c:pt>
                <c:pt idx="20" c:formatCode="yyyy/m/d">
                  <c:v>44445</c:v>
                </c:pt>
                <c:pt idx="21" c:formatCode="yyyy/m/d">
                  <c:v>44446</c:v>
                </c:pt>
                <c:pt idx="22" c:formatCode="yyyy/m/d">
                  <c:v>44447</c:v>
                </c:pt>
                <c:pt idx="23" c:formatCode="yyyy/m/d">
                  <c:v>44448</c:v>
                </c:pt>
                <c:pt idx="24" c:formatCode="yyyy/m/d">
                  <c:v>44449</c:v>
                </c:pt>
                <c:pt idx="25" c:formatCode="yyyy/m/d">
                  <c:v>44450</c:v>
                </c:pt>
                <c:pt idx="26" c:formatCode="yyyy/m/d">
                  <c:v>44451</c:v>
                </c:pt>
                <c:pt idx="27" c:formatCode="yyyy/m/d">
                  <c:v>44452</c:v>
                </c:pt>
                <c:pt idx="28" c:formatCode="yyyy/m/d">
                  <c:v>44453</c:v>
                </c:pt>
                <c:pt idx="29" c:formatCode="yyyy/m/d">
                  <c:v>44454</c:v>
                </c:pt>
                <c:pt idx="30" c:formatCode="yyyy/m/d">
                  <c:v>44455</c:v>
                </c:pt>
                <c:pt idx="31" c:formatCode="yyyy/m/d">
                  <c:v>44456</c:v>
                </c:pt>
                <c:pt idx="32" c:formatCode="yyyy/m/d">
                  <c:v>44457</c:v>
                </c:pt>
                <c:pt idx="33" c:formatCode="yyyy/m/d">
                  <c:v>44458</c:v>
                </c:pt>
                <c:pt idx="34" c:formatCode="yyyy/m/d">
                  <c:v>44459</c:v>
                </c:pt>
                <c:pt idx="35" c:formatCode="yyyy/m/d">
                  <c:v>44460</c:v>
                </c:pt>
                <c:pt idx="36" c:formatCode="yyyy/m/d">
                  <c:v>44461</c:v>
                </c:pt>
                <c:pt idx="37" c:formatCode="yyyy/m/d">
                  <c:v>44462</c:v>
                </c:pt>
                <c:pt idx="38" c:formatCode="yyyy/m/d">
                  <c:v>44463</c:v>
                </c:pt>
                <c:pt idx="39" c:formatCode="yyyy/m/d">
                  <c:v>44464</c:v>
                </c:pt>
                <c:pt idx="40" c:formatCode="yyyy/m/d">
                  <c:v>44465</c:v>
                </c:pt>
                <c:pt idx="41" c:formatCode="yyyy/m/d">
                  <c:v>44466</c:v>
                </c:pt>
                <c:pt idx="42" c:formatCode="yyyy/m/d">
                  <c:v>44467</c:v>
                </c:pt>
                <c:pt idx="43" c:formatCode="yyyy/m/d">
                  <c:v>44468</c:v>
                </c:pt>
                <c:pt idx="44" c:formatCode="yyyy/m/d">
                  <c:v>44469</c:v>
                </c:pt>
                <c:pt idx="45" c:formatCode="yyyy/m/d">
                  <c:v>44470</c:v>
                </c:pt>
                <c:pt idx="46" c:formatCode="yyyy/m/d">
                  <c:v>44471</c:v>
                </c:pt>
                <c:pt idx="47" c:formatCode="yyyy/m/d">
                  <c:v>44472</c:v>
                </c:pt>
                <c:pt idx="48" c:formatCode="yyyy/m/d">
                  <c:v>44473</c:v>
                </c:pt>
                <c:pt idx="49" c:formatCode="yyyy/m/d">
                  <c:v>44474</c:v>
                </c:pt>
                <c:pt idx="50" c:formatCode="yyyy/m/d">
                  <c:v>44475</c:v>
                </c:pt>
                <c:pt idx="51" c:formatCode="yyyy/m/d">
                  <c:v>44476</c:v>
                </c:pt>
                <c:pt idx="52" c:formatCode="yyyy/m/d">
                  <c:v>44477</c:v>
                </c:pt>
                <c:pt idx="53" c:formatCode="yyyy/m/d">
                  <c:v>44478</c:v>
                </c:pt>
                <c:pt idx="54" c:formatCode="yyyy/m/d">
                  <c:v>44479</c:v>
                </c:pt>
                <c:pt idx="55" c:formatCode="yyyy/m/d">
                  <c:v>44480</c:v>
                </c:pt>
                <c:pt idx="56" c:formatCode="yyyy/m/d">
                  <c:v>44481</c:v>
                </c:pt>
                <c:pt idx="57" c:formatCode="yyyy/m/d">
                  <c:v>44482</c:v>
                </c:pt>
                <c:pt idx="58" c:formatCode="yyyy/m/d">
                  <c:v>44483</c:v>
                </c:pt>
                <c:pt idx="59" c:formatCode="yyyy/m/d">
                  <c:v>44484</c:v>
                </c:pt>
                <c:pt idx="60" c:formatCode="yyyy/m/d">
                  <c:v>44485</c:v>
                </c:pt>
                <c:pt idx="61" c:formatCode="yyyy/m/d">
                  <c:v>44486</c:v>
                </c:pt>
                <c:pt idx="62" c:formatCode="yyyy/m/d">
                  <c:v>44487</c:v>
                </c:pt>
                <c:pt idx="63" c:formatCode="yyyy/m/d">
                  <c:v>44488</c:v>
                </c:pt>
                <c:pt idx="64" c:formatCode="yyyy/m/d">
                  <c:v>44489</c:v>
                </c:pt>
                <c:pt idx="65" c:formatCode="yyyy/m/d">
                  <c:v>44490</c:v>
                </c:pt>
                <c:pt idx="66" c:formatCode="yyyy/m/d">
                  <c:v>44491</c:v>
                </c:pt>
                <c:pt idx="67" c:formatCode="yyyy/m/d">
                  <c:v>44492</c:v>
                </c:pt>
                <c:pt idx="68" c:formatCode="yyyy/m/d">
                  <c:v>44493</c:v>
                </c:pt>
                <c:pt idx="69" c:formatCode="yyyy/m/d">
                  <c:v>44494</c:v>
                </c:pt>
                <c:pt idx="70" c:formatCode="yyyy/m/d">
                  <c:v>44495</c:v>
                </c:pt>
                <c:pt idx="71" c:formatCode="yyyy/m/d">
                  <c:v>44496</c:v>
                </c:pt>
                <c:pt idx="72" c:formatCode="yyyy/m/d">
                  <c:v>44497</c:v>
                </c:pt>
                <c:pt idx="73" c:formatCode="yyyy/m/d">
                  <c:v>44498</c:v>
                </c:pt>
                <c:pt idx="74" c:formatCode="yyyy/m/d">
                  <c:v>44499</c:v>
                </c:pt>
                <c:pt idx="75" c:formatCode="yyyy/m/d">
                  <c:v>44500</c:v>
                </c:pt>
                <c:pt idx="76" c:formatCode="yyyy/m/d">
                  <c:v>44501</c:v>
                </c:pt>
                <c:pt idx="77" c:formatCode="yyyy/m/d">
                  <c:v>44502</c:v>
                </c:pt>
                <c:pt idx="78" c:formatCode="yyyy/m/d">
                  <c:v>44503</c:v>
                </c:pt>
                <c:pt idx="79" c:formatCode="yyyy/m/d">
                  <c:v>44504</c:v>
                </c:pt>
                <c:pt idx="80" c:formatCode="yyyy/m/d">
                  <c:v>44505</c:v>
                </c:pt>
                <c:pt idx="81" c:formatCode="yyyy/m/d">
                  <c:v>44506</c:v>
                </c:pt>
                <c:pt idx="82" c:formatCode="yyyy/m/d">
                  <c:v>44507</c:v>
                </c:pt>
                <c:pt idx="83" c:formatCode="yyyy/m/d">
                  <c:v>44508</c:v>
                </c:pt>
                <c:pt idx="84" c:formatCode="yyyy/m/d">
                  <c:v>44509</c:v>
                </c:pt>
                <c:pt idx="85" c:formatCode="yyyy/m/d">
                  <c:v>44510</c:v>
                </c:pt>
                <c:pt idx="86" c:formatCode="yyyy/m/d">
                  <c:v>44511</c:v>
                </c:pt>
                <c:pt idx="87" c:formatCode="yyyy/m/d">
                  <c:v>44512</c:v>
                </c:pt>
                <c:pt idx="88" c:formatCode="yyyy/m/d">
                  <c:v>44513</c:v>
                </c:pt>
                <c:pt idx="89" c:formatCode="yyyy/m/d">
                  <c:v>44514</c:v>
                </c:pt>
                <c:pt idx="90" c:formatCode="yyyy/m/d">
                  <c:v>44515</c:v>
                </c:pt>
                <c:pt idx="91" c:formatCode="yyyy/m/d">
                  <c:v>44516</c:v>
                </c:pt>
                <c:pt idx="92" c:formatCode="yyyy/m/d">
                  <c:v>44517</c:v>
                </c:pt>
                <c:pt idx="93" c:formatCode="yyyy/m/d">
                  <c:v>44518</c:v>
                </c:pt>
                <c:pt idx="94" c:formatCode="yyyy/m/d">
                  <c:v>44519</c:v>
                </c:pt>
                <c:pt idx="95" c:formatCode="yyyy/m/d">
                  <c:v>44520</c:v>
                </c:pt>
                <c:pt idx="96" c:formatCode="yyyy/m/d">
                  <c:v>44521</c:v>
                </c:pt>
                <c:pt idx="97" c:formatCode="yyyy/m/d">
                  <c:v>44522</c:v>
                </c:pt>
                <c:pt idx="98" c:formatCode="yyyy/m/d">
                  <c:v>44523</c:v>
                </c:pt>
                <c:pt idx="99" c:formatCode="yyyy/m/d">
                  <c:v>44524</c:v>
                </c:pt>
                <c:pt idx="100" c:formatCode="yyyy/m/d">
                  <c:v>44525</c:v>
                </c:pt>
                <c:pt idx="101" c:formatCode="yyyy/m/d">
                  <c:v>44526</c:v>
                </c:pt>
                <c:pt idx="102" c:formatCode="yyyy/m/d">
                  <c:v>44527</c:v>
                </c:pt>
                <c:pt idx="103" c:formatCode="yyyy/m/d">
                  <c:v>44528</c:v>
                </c:pt>
                <c:pt idx="104" c:formatCode="yyyy/m/d">
                  <c:v>44529</c:v>
                </c:pt>
                <c:pt idx="105" c:formatCode="yyyy/m/d">
                  <c:v>44530</c:v>
                </c:pt>
                <c:pt idx="106" c:formatCode="yyyy/m/d">
                  <c:v>44531</c:v>
                </c:pt>
                <c:pt idx="107" c:formatCode="yyyy/m/d">
                  <c:v>44532</c:v>
                </c:pt>
                <c:pt idx="108" c:formatCode="yyyy/m/d">
                  <c:v>44533</c:v>
                </c:pt>
                <c:pt idx="109" c:formatCode="yyyy/m/d">
                  <c:v>44534</c:v>
                </c:pt>
                <c:pt idx="110" c:formatCode="yyyy/m/d">
                  <c:v>44535</c:v>
                </c:pt>
                <c:pt idx="111" c:formatCode="yyyy/m/d">
                  <c:v>44536</c:v>
                </c:pt>
                <c:pt idx="112" c:formatCode="yyyy/m/d">
                  <c:v>44537</c:v>
                </c:pt>
                <c:pt idx="113" c:formatCode="yyyy/m/d">
                  <c:v>44538</c:v>
                </c:pt>
                <c:pt idx="114" c:formatCode="yyyy/m/d">
                  <c:v>44539</c:v>
                </c:pt>
                <c:pt idx="115" c:formatCode="yyyy/m/d">
                  <c:v>44540</c:v>
                </c:pt>
                <c:pt idx="116" c:formatCode="yyyy/m/d">
                  <c:v>44541</c:v>
                </c:pt>
                <c:pt idx="117" c:formatCode="yyyy/m/d">
                  <c:v>44542</c:v>
                </c:pt>
                <c:pt idx="118" c:formatCode="yyyy/m/d">
                  <c:v>44543</c:v>
                </c:pt>
                <c:pt idx="119" c:formatCode="yyyy/m/d">
                  <c:v>44544</c:v>
                </c:pt>
                <c:pt idx="120" c:formatCode="yyyy/m/d">
                  <c:v>44545</c:v>
                </c:pt>
                <c:pt idx="121" c:formatCode="yyyy/m/d">
                  <c:v>44546</c:v>
                </c:pt>
                <c:pt idx="122" c:formatCode="yyyy/m/d">
                  <c:v>44547</c:v>
                </c:pt>
                <c:pt idx="123" c:formatCode="yyyy/m/d">
                  <c:v>44548</c:v>
                </c:pt>
                <c:pt idx="124" c:formatCode="yyyy/m/d">
                  <c:v>44549</c:v>
                </c:pt>
                <c:pt idx="125" c:formatCode="yyyy/m/d">
                  <c:v>44550</c:v>
                </c:pt>
                <c:pt idx="126" c:formatCode="yyyy/m/d">
                  <c:v>44551</c:v>
                </c:pt>
                <c:pt idx="127" c:formatCode="yyyy/m/d">
                  <c:v>44552</c:v>
                </c:pt>
                <c:pt idx="128" c:formatCode="yyyy/m/d">
                  <c:v>44553</c:v>
                </c:pt>
                <c:pt idx="129" c:formatCode="yyyy/m/d">
                  <c:v>44554</c:v>
                </c:pt>
                <c:pt idx="130" c:formatCode="yyyy/m/d">
                  <c:v>44555</c:v>
                </c:pt>
                <c:pt idx="131" c:formatCode="yyyy/m/d">
                  <c:v>44556</c:v>
                </c:pt>
                <c:pt idx="132" c:formatCode="yyyy/m/d">
                  <c:v>44557</c:v>
                </c:pt>
                <c:pt idx="133" c:formatCode="yyyy/m/d">
                  <c:v>44558</c:v>
                </c:pt>
                <c:pt idx="134" c:formatCode="yyyy/m/d">
                  <c:v>44559</c:v>
                </c:pt>
                <c:pt idx="135" c:formatCode="yyyy/m/d">
                  <c:v>44560</c:v>
                </c:pt>
                <c:pt idx="136" c:formatCode="yyyy/m/d">
                  <c:v>44561</c:v>
                </c:pt>
              </c:numCache>
            </c:numRef>
          </c:cat>
          <c:val>
            <c:numRef>
              <c:f>'[走势图-年报.xlsx]3季度'!$E$229:$E$365</c:f>
              <c:numCache>
                <c:formatCode>0.00%</c:formatCode>
                <c:ptCount val="137"/>
                <c:pt idx="0">
                  <c:v>0.00013972602739726</c:v>
                </c:pt>
                <c:pt idx="1">
                  <c:v>0.000279452054794521</c:v>
                </c:pt>
                <c:pt idx="2">
                  <c:v>0.000419178082191781</c:v>
                </c:pt>
                <c:pt idx="3">
                  <c:v>0.000558904109589041</c:v>
                </c:pt>
                <c:pt idx="4">
                  <c:v>0.000698630136986301</c:v>
                </c:pt>
                <c:pt idx="5">
                  <c:v>0.000838356164383562</c:v>
                </c:pt>
                <c:pt idx="6">
                  <c:v>0.000978082191780822</c:v>
                </c:pt>
                <c:pt idx="7">
                  <c:v>0.00111780821917808</c:v>
                </c:pt>
                <c:pt idx="8">
                  <c:v>0.00125753424657534</c:v>
                </c:pt>
                <c:pt idx="9">
                  <c:v>0.0013972602739726</c:v>
                </c:pt>
                <c:pt idx="10">
                  <c:v>0.00153698630136986</c:v>
                </c:pt>
                <c:pt idx="11">
                  <c:v>0.00167671232876712</c:v>
                </c:pt>
                <c:pt idx="12">
                  <c:v>0.00181643835616438</c:v>
                </c:pt>
                <c:pt idx="13">
                  <c:v>0.00195616438356164</c:v>
                </c:pt>
                <c:pt idx="14">
                  <c:v>0.0020958904109589</c:v>
                </c:pt>
                <c:pt idx="15">
                  <c:v>0.00223561643835616</c:v>
                </c:pt>
                <c:pt idx="16">
                  <c:v>0.00237534246575342</c:v>
                </c:pt>
                <c:pt idx="17">
                  <c:v>0.00251506849315068</c:v>
                </c:pt>
                <c:pt idx="18">
                  <c:v>0.00265479452054794</c:v>
                </c:pt>
                <c:pt idx="19">
                  <c:v>0.0027945205479452</c:v>
                </c:pt>
                <c:pt idx="20">
                  <c:v>0.00293424657534247</c:v>
                </c:pt>
                <c:pt idx="21">
                  <c:v>0.00307397260273973</c:v>
                </c:pt>
                <c:pt idx="22">
                  <c:v>0.00321369863013699</c:v>
                </c:pt>
                <c:pt idx="23">
                  <c:v>0.00335342465753425</c:v>
                </c:pt>
                <c:pt idx="24">
                  <c:v>0.00349315068493151</c:v>
                </c:pt>
                <c:pt idx="25">
                  <c:v>0.00363287671232877</c:v>
                </c:pt>
                <c:pt idx="26">
                  <c:v>0.00377260273972603</c:v>
                </c:pt>
                <c:pt idx="27">
                  <c:v>0.00391232876712329</c:v>
                </c:pt>
                <c:pt idx="28">
                  <c:v>0.00405205479452055</c:v>
                </c:pt>
                <c:pt idx="29">
                  <c:v>0.00419178082191781</c:v>
                </c:pt>
                <c:pt idx="30">
                  <c:v>0.00433150684931507</c:v>
                </c:pt>
                <c:pt idx="31">
                  <c:v>0.00447123287671233</c:v>
                </c:pt>
                <c:pt idx="32">
                  <c:v>0.00461095890410959</c:v>
                </c:pt>
                <c:pt idx="33">
                  <c:v>0.00475068493150685</c:v>
                </c:pt>
                <c:pt idx="34">
                  <c:v>0.00489041095890411</c:v>
                </c:pt>
                <c:pt idx="35">
                  <c:v>0.00503013698630137</c:v>
                </c:pt>
                <c:pt idx="36">
                  <c:v>0.00516986301369863</c:v>
                </c:pt>
                <c:pt idx="37">
                  <c:v>0.00530958904109589</c:v>
                </c:pt>
                <c:pt idx="38">
                  <c:v>0.00544931506849315</c:v>
                </c:pt>
                <c:pt idx="39">
                  <c:v>0.00558904109589041</c:v>
                </c:pt>
                <c:pt idx="40">
                  <c:v>0.00572876712328767</c:v>
                </c:pt>
                <c:pt idx="41">
                  <c:v>0.00586849315068493</c:v>
                </c:pt>
                <c:pt idx="42">
                  <c:v>0.00600821917808219</c:v>
                </c:pt>
                <c:pt idx="43">
                  <c:v>0.00614794520547945</c:v>
                </c:pt>
                <c:pt idx="44">
                  <c:v>0.00628767123287671</c:v>
                </c:pt>
                <c:pt idx="45">
                  <c:v>0.00642739726027397</c:v>
                </c:pt>
                <c:pt idx="46">
                  <c:v>0.00656712328767123</c:v>
                </c:pt>
                <c:pt idx="47">
                  <c:v>0.00670684931506849</c:v>
                </c:pt>
                <c:pt idx="48">
                  <c:v>0.00684657534246575</c:v>
                </c:pt>
                <c:pt idx="49">
                  <c:v>0.00698630136986301</c:v>
                </c:pt>
                <c:pt idx="50">
                  <c:v>0.00712602739726027</c:v>
                </c:pt>
                <c:pt idx="51">
                  <c:v>0.00726575342465753</c:v>
                </c:pt>
                <c:pt idx="52">
                  <c:v>0.00740547945205479</c:v>
                </c:pt>
                <c:pt idx="53">
                  <c:v>0.00754520547945205</c:v>
                </c:pt>
                <c:pt idx="54">
                  <c:v>0.00768493150684931</c:v>
                </c:pt>
                <c:pt idx="55">
                  <c:v>0.00782465753424657</c:v>
                </c:pt>
                <c:pt idx="56">
                  <c:v>0.00796438356164383</c:v>
                </c:pt>
                <c:pt idx="57">
                  <c:v>0.0081041095890411</c:v>
                </c:pt>
                <c:pt idx="58">
                  <c:v>0.00824383561643835</c:v>
                </c:pt>
                <c:pt idx="59">
                  <c:v>0.00838356164383561</c:v>
                </c:pt>
                <c:pt idx="60">
                  <c:v>0.00852328767123288</c:v>
                </c:pt>
                <c:pt idx="61">
                  <c:v>0.00866301369863014</c:v>
                </c:pt>
                <c:pt idx="62">
                  <c:v>0.0088027397260274</c:v>
                </c:pt>
                <c:pt idx="63">
                  <c:v>0.00894246575342466</c:v>
                </c:pt>
                <c:pt idx="64">
                  <c:v>0.00908219178082192</c:v>
                </c:pt>
                <c:pt idx="65">
                  <c:v>0.00922191780821918</c:v>
                </c:pt>
                <c:pt idx="66">
                  <c:v>0.00936164383561644</c:v>
                </c:pt>
                <c:pt idx="67">
                  <c:v>0.0095013698630137</c:v>
                </c:pt>
                <c:pt idx="68">
                  <c:v>0.00964109589041096</c:v>
                </c:pt>
                <c:pt idx="69">
                  <c:v>0.00978082191780822</c:v>
                </c:pt>
                <c:pt idx="70">
                  <c:v>0.00992054794520548</c:v>
                </c:pt>
                <c:pt idx="71">
                  <c:v>0.0100602739726027</c:v>
                </c:pt>
                <c:pt idx="72">
                  <c:v>0.0102</c:v>
                </c:pt>
                <c:pt idx="73">
                  <c:v>0.0103397260273973</c:v>
                </c:pt>
                <c:pt idx="74">
                  <c:v>0.0104794520547945</c:v>
                </c:pt>
                <c:pt idx="75">
                  <c:v>0.0106191780821918</c:v>
                </c:pt>
                <c:pt idx="76">
                  <c:v>0.010758904109589</c:v>
                </c:pt>
                <c:pt idx="77">
                  <c:v>0.0108986301369863</c:v>
                </c:pt>
                <c:pt idx="78">
                  <c:v>0.0110383561643836</c:v>
                </c:pt>
                <c:pt idx="79">
                  <c:v>0.0111780821917808</c:v>
                </c:pt>
                <c:pt idx="80">
                  <c:v>0.0113178082191781</c:v>
                </c:pt>
                <c:pt idx="81">
                  <c:v>0.0114575342465753</c:v>
                </c:pt>
                <c:pt idx="82">
                  <c:v>0.0115972602739726</c:v>
                </c:pt>
                <c:pt idx="83">
                  <c:v>0.0117369863013699</c:v>
                </c:pt>
                <c:pt idx="84">
                  <c:v>0.0118767123287671</c:v>
                </c:pt>
                <c:pt idx="85">
                  <c:v>0.0120164383561644</c:v>
                </c:pt>
                <c:pt idx="86">
                  <c:v>0.0121561643835616</c:v>
                </c:pt>
                <c:pt idx="87">
                  <c:v>0.0122958904109589</c:v>
                </c:pt>
                <c:pt idx="88">
                  <c:v>0.0124356164383562</c:v>
                </c:pt>
                <c:pt idx="89">
                  <c:v>0.0125753424657534</c:v>
                </c:pt>
                <c:pt idx="90">
                  <c:v>0.0127150684931507</c:v>
                </c:pt>
                <c:pt idx="91">
                  <c:v>0.0128547945205479</c:v>
                </c:pt>
                <c:pt idx="92">
                  <c:v>0.0129945205479452</c:v>
                </c:pt>
                <c:pt idx="93">
                  <c:v>0.0131342465753425</c:v>
                </c:pt>
                <c:pt idx="94">
                  <c:v>0.0132739726027397</c:v>
                </c:pt>
                <c:pt idx="95">
                  <c:v>0.013413698630137</c:v>
                </c:pt>
                <c:pt idx="96">
                  <c:v>0.0135534246575342</c:v>
                </c:pt>
                <c:pt idx="97">
                  <c:v>0.0136931506849315</c:v>
                </c:pt>
                <c:pt idx="98">
                  <c:v>0.0138328767123288</c:v>
                </c:pt>
                <c:pt idx="99">
                  <c:v>0.013972602739726</c:v>
                </c:pt>
                <c:pt idx="100">
                  <c:v>0.0141123287671233</c:v>
                </c:pt>
                <c:pt idx="101">
                  <c:v>0.0142520547945205</c:v>
                </c:pt>
                <c:pt idx="102">
                  <c:v>0.0143917808219178</c:v>
                </c:pt>
                <c:pt idx="103">
                  <c:v>0.0145315068493151</c:v>
                </c:pt>
                <c:pt idx="104">
                  <c:v>0.0146712328767123</c:v>
                </c:pt>
                <c:pt idx="105">
                  <c:v>0.0148109589041096</c:v>
                </c:pt>
                <c:pt idx="106">
                  <c:v>0.0149506849315068</c:v>
                </c:pt>
                <c:pt idx="107">
                  <c:v>0.0150904109589041</c:v>
                </c:pt>
                <c:pt idx="108">
                  <c:v>0.0152301369863014</c:v>
                </c:pt>
                <c:pt idx="109">
                  <c:v>0.0153698630136986</c:v>
                </c:pt>
                <c:pt idx="110">
                  <c:v>0.0155095890410959</c:v>
                </c:pt>
                <c:pt idx="111">
                  <c:v>0.0156493150684931</c:v>
                </c:pt>
                <c:pt idx="112">
                  <c:v>0.0157890410958904</c:v>
                </c:pt>
                <c:pt idx="113">
                  <c:v>0.0159287671232877</c:v>
                </c:pt>
                <c:pt idx="114">
                  <c:v>0.0160684931506849</c:v>
                </c:pt>
                <c:pt idx="115">
                  <c:v>0.0162082191780822</c:v>
                </c:pt>
                <c:pt idx="116">
                  <c:v>0.0163479452054794</c:v>
                </c:pt>
                <c:pt idx="117">
                  <c:v>0.0164876712328767</c:v>
                </c:pt>
                <c:pt idx="118">
                  <c:v>0.016627397260274</c:v>
                </c:pt>
                <c:pt idx="119">
                  <c:v>0.0167671232876712</c:v>
                </c:pt>
                <c:pt idx="120">
                  <c:v>0.0169068493150685</c:v>
                </c:pt>
                <c:pt idx="121">
                  <c:v>0.0170465753424658</c:v>
                </c:pt>
                <c:pt idx="122">
                  <c:v>0.017186301369863</c:v>
                </c:pt>
                <c:pt idx="123">
                  <c:v>0.0173260273972603</c:v>
                </c:pt>
                <c:pt idx="124">
                  <c:v>0.0174657534246575</c:v>
                </c:pt>
                <c:pt idx="125">
                  <c:v>0.0176054794520548</c:v>
                </c:pt>
                <c:pt idx="126">
                  <c:v>0.0177452054794521</c:v>
                </c:pt>
                <c:pt idx="127">
                  <c:v>0.0178849315068493</c:v>
                </c:pt>
                <c:pt idx="128">
                  <c:v>0.0180246575342466</c:v>
                </c:pt>
                <c:pt idx="129">
                  <c:v>0.0181643835616438</c:v>
                </c:pt>
                <c:pt idx="130">
                  <c:v>0.0183041095890411</c:v>
                </c:pt>
                <c:pt idx="131">
                  <c:v>0.0184438356164384</c:v>
                </c:pt>
                <c:pt idx="132">
                  <c:v>0.0185835616438356</c:v>
                </c:pt>
                <c:pt idx="133">
                  <c:v>0.0187232876712329</c:v>
                </c:pt>
                <c:pt idx="134">
                  <c:v>0.0188630136986301</c:v>
                </c:pt>
                <c:pt idx="135">
                  <c:v>0.0190027397260274</c:v>
                </c:pt>
                <c:pt idx="136">
                  <c:v>0.0191424657534247</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min val="44197"/>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majorUnit val="28"/>
        <c:major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0</TotalTime>
  <ScaleCrop>false</ScaleCrop>
  <LinksUpToDate>false</LinksUpToDate>
  <CharactersWithSpaces>0</CharactersWithSpaces>
  <Application>WPS Office_11.3.0.9228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1996wny</cp:lastModifiedBy>
  <cp:lastPrinted>2019-10-15T07:44:00Z</cp:lastPrinted>
  <dcterms:modified xsi:type="dcterms:W3CDTF">2022-04-20T08:06:28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3.0.9228</vt:lpwstr>
  </property>
</Properties>
</file>